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4EC33" w14:textId="77777777" w:rsidR="00B26643" w:rsidRPr="004C0BD5" w:rsidRDefault="00B26643">
      <w:pPr>
        <w:pStyle w:val="1"/>
        <w:rPr>
          <w:rFonts w:ascii="Arial" w:eastAsia="微軟正黑體" w:hAnsi="Arial" w:cs="Arial"/>
          <w:lang w:eastAsia="zh-TW"/>
        </w:rPr>
      </w:pPr>
      <w:bookmarkStart w:id="0" w:name="Xb61297e406354a58c49142d496d3fdafea2ba7e"/>
      <w:r w:rsidRPr="004C0BD5">
        <w:rPr>
          <w:rFonts w:ascii="Arial" w:eastAsia="微軟正黑體" w:hAnsi="Arial" w:cs="Arial"/>
          <w:lang w:eastAsia="zh-TW"/>
        </w:rPr>
        <w:t xml:space="preserve">PCI DSS 4.0 </w:t>
      </w:r>
      <w:r w:rsidRPr="004C0BD5">
        <w:rPr>
          <w:rFonts w:ascii="Arial" w:eastAsia="微軟正黑體" w:hAnsi="Arial" w:cs="Arial"/>
          <w:lang w:eastAsia="zh-TW"/>
        </w:rPr>
        <w:t>在</w:t>
      </w:r>
      <w:r w:rsidRPr="004C0BD5">
        <w:rPr>
          <w:rFonts w:ascii="Arial" w:eastAsia="微軟正黑體" w:hAnsi="Arial" w:cs="Arial"/>
          <w:lang w:eastAsia="zh-TW"/>
        </w:rPr>
        <w:t xml:space="preserve"> AWS </w:t>
      </w:r>
      <w:r w:rsidRPr="004C0BD5">
        <w:rPr>
          <w:rFonts w:ascii="Arial" w:eastAsia="微軟正黑體" w:hAnsi="Arial" w:cs="Arial"/>
          <w:lang w:eastAsia="zh-TW"/>
        </w:rPr>
        <w:t>上的合規要求與測試工具</w:t>
      </w:r>
    </w:p>
    <w:p w14:paraId="16D64E13" w14:textId="77777777" w:rsidR="00B26643" w:rsidRPr="004C0BD5" w:rsidRDefault="00B26643" w:rsidP="00F94D50">
      <w:pPr>
        <w:pStyle w:val="a0"/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</w:rPr>
        <w:t>Version 1.</w:t>
      </w:r>
      <w:r w:rsidRPr="004C0BD5">
        <w:rPr>
          <w:rFonts w:ascii="Arial" w:eastAsia="微軟正黑體" w:hAnsi="Arial" w:cs="Arial"/>
          <w:lang w:eastAsia="zh-TW"/>
        </w:rPr>
        <w:t>2</w:t>
      </w:r>
    </w:p>
    <w:p w14:paraId="367DF7F5" w14:textId="77777777" w:rsidR="00B26643" w:rsidRPr="004C0BD5" w:rsidRDefault="00B26643">
      <w:pPr>
        <w:pStyle w:val="2"/>
        <w:rPr>
          <w:rFonts w:ascii="Arial" w:eastAsia="微軟正黑體" w:hAnsi="Arial" w:cs="Arial"/>
        </w:rPr>
      </w:pPr>
      <w:bookmarkStart w:id="1" w:name="requested-information-from-client"/>
      <w:r w:rsidRPr="004C0BD5">
        <w:rPr>
          <w:rFonts w:ascii="Arial" w:eastAsia="微軟正黑體" w:hAnsi="Arial" w:cs="Arial"/>
        </w:rPr>
        <w:t xml:space="preserve">1. </w:t>
      </w:r>
      <w:r w:rsidRPr="004C0BD5">
        <w:rPr>
          <w:rFonts w:ascii="Arial" w:eastAsia="微軟正黑體" w:hAnsi="Arial" w:cs="Arial"/>
        </w:rPr>
        <w:t>向客戶索取的資訊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61"/>
        <w:gridCol w:w="4047"/>
        <w:gridCol w:w="2052"/>
      </w:tblGrid>
      <w:tr w:rsidR="00B26643" w:rsidRPr="004C0BD5" w14:paraId="4CC17129" w14:textId="77777777" w:rsidTr="00E70D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61" w:type="dxa"/>
          </w:tcPr>
          <w:p w14:paraId="199E4FA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所需資訊</w:t>
            </w:r>
          </w:p>
        </w:tc>
        <w:tc>
          <w:tcPr>
            <w:tcW w:w="4047" w:type="dxa"/>
          </w:tcPr>
          <w:p w14:paraId="6963088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目的</w:t>
            </w:r>
          </w:p>
        </w:tc>
        <w:tc>
          <w:tcPr>
            <w:tcW w:w="2052" w:type="dxa"/>
          </w:tcPr>
          <w:p w14:paraId="174BA9E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對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PCI DS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要求</w:t>
            </w:r>
          </w:p>
        </w:tc>
      </w:tr>
      <w:tr w:rsidR="00B26643" w:rsidRPr="004C0BD5" w14:paraId="45738134" w14:textId="77777777" w:rsidTr="00E70DF3">
        <w:tc>
          <w:tcPr>
            <w:tcW w:w="3261" w:type="dxa"/>
          </w:tcPr>
          <w:p w14:paraId="341F09D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路架構圖</w:t>
            </w:r>
          </w:p>
        </w:tc>
        <w:tc>
          <w:tcPr>
            <w:tcW w:w="4047" w:type="dxa"/>
          </w:tcPr>
          <w:p w14:paraId="25CA203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網路區隔與安全控制措施</w:t>
            </w:r>
          </w:p>
        </w:tc>
        <w:tc>
          <w:tcPr>
            <w:tcW w:w="2052" w:type="dxa"/>
          </w:tcPr>
          <w:p w14:paraId="5642383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.1.1, 1.2.1, 1.3.1</w:t>
            </w:r>
          </w:p>
        </w:tc>
      </w:tr>
      <w:tr w:rsidR="00B26643" w:rsidRPr="004C0BD5" w14:paraId="5A96249F" w14:textId="77777777" w:rsidTr="00E70DF3">
        <w:tc>
          <w:tcPr>
            <w:tcW w:w="3261" w:type="dxa"/>
          </w:tcPr>
          <w:p w14:paraId="7B307EF4" w14:textId="58DC30F7" w:rsidR="00B26643" w:rsidRPr="004C0BD5" w:rsidRDefault="00B26643">
            <w:pPr>
              <w:pStyle w:val="Compact"/>
              <w:rPr>
                <w:rFonts w:ascii="Arial" w:eastAsia="微軟正黑體" w:hAnsi="Arial" w:cs="Arial" w:hint="eastAsia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AW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帳號存取權限</w:t>
            </w:r>
            <w:r w:rsidR="002D35C3">
              <w:rPr>
                <w:rFonts w:ascii="Arial" w:eastAsia="微軟正黑體" w:hAnsi="Arial" w:cs="Arial" w:hint="eastAsia"/>
                <w:sz w:val="20"/>
                <w:szCs w:val="20"/>
                <w:lang w:eastAsia="zh-TW"/>
              </w:rPr>
              <w:t xml:space="preserve"> (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唯讀</w:t>
            </w:r>
            <w:r w:rsidR="002D35C3">
              <w:rPr>
                <w:rFonts w:ascii="Arial" w:eastAsia="微軟正黑體" w:hAnsi="Arial" w:cs="Arial" w:hint="eastAsia"/>
                <w:sz w:val="20"/>
                <w:szCs w:val="20"/>
                <w:lang w:eastAsia="zh-TW"/>
              </w:rPr>
              <w:t xml:space="preserve"> )</w:t>
            </w:r>
          </w:p>
        </w:tc>
        <w:tc>
          <w:tcPr>
            <w:tcW w:w="4047" w:type="dxa"/>
          </w:tcPr>
          <w:p w14:paraId="0E83596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審查安全性設定與控制措施</w:t>
            </w:r>
          </w:p>
        </w:tc>
        <w:tc>
          <w:tcPr>
            <w:tcW w:w="2052" w:type="dxa"/>
          </w:tcPr>
          <w:p w14:paraId="600929D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多項要求</w:t>
            </w:r>
          </w:p>
        </w:tc>
      </w:tr>
      <w:tr w:rsidR="00B26643" w:rsidRPr="004C0BD5" w14:paraId="2C95CB80" w14:textId="77777777" w:rsidTr="00E70DF3">
        <w:tc>
          <w:tcPr>
            <w:tcW w:w="3261" w:type="dxa"/>
          </w:tcPr>
          <w:p w14:paraId="4D07BE9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納入評估範圍的系統／元件清單</w:t>
            </w:r>
          </w:p>
        </w:tc>
        <w:tc>
          <w:tcPr>
            <w:tcW w:w="4047" w:type="dxa"/>
          </w:tcPr>
          <w:p w14:paraId="3D2807C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確認評估邊界</w:t>
            </w:r>
          </w:p>
        </w:tc>
        <w:tc>
          <w:tcPr>
            <w:tcW w:w="2052" w:type="dxa"/>
          </w:tcPr>
          <w:p w14:paraId="43BFB52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2.5.1, 12.5.2</w:t>
            </w:r>
          </w:p>
        </w:tc>
      </w:tr>
      <w:tr w:rsidR="00B26643" w:rsidRPr="004C0BD5" w14:paraId="4CDE901D" w14:textId="77777777" w:rsidTr="00E70DF3">
        <w:tc>
          <w:tcPr>
            <w:tcW w:w="3261" w:type="dxa"/>
          </w:tcPr>
          <w:p w14:paraId="09ACACAB" w14:textId="65520210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持卡人資料環境</w:t>
            </w:r>
            <w:r w:rsidR="002D35C3">
              <w:rPr>
                <w:rFonts w:ascii="Arial" w:eastAsia="微軟正黑體" w:hAnsi="Arial" w:cs="Arial" w:hint="eastAsia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CDE</w:t>
            </w:r>
            <w:r w:rsidR="002D35C3">
              <w:rPr>
                <w:rFonts w:ascii="Arial" w:eastAsia="微軟正黑體" w:hAnsi="Arial" w:cs="Arial" w:hint="eastAsia"/>
                <w:sz w:val="20"/>
                <w:szCs w:val="20"/>
                <w:lang w:eastAsia="zh-TW"/>
              </w:rPr>
              <w:t xml:space="preserve">)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系統清單</w:t>
            </w:r>
          </w:p>
        </w:tc>
        <w:tc>
          <w:tcPr>
            <w:tcW w:w="4047" w:type="dxa"/>
          </w:tcPr>
          <w:p w14:paraId="4068D45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確認所有元件皆已受到保護</w:t>
            </w:r>
          </w:p>
        </w:tc>
        <w:tc>
          <w:tcPr>
            <w:tcW w:w="2052" w:type="dxa"/>
          </w:tcPr>
          <w:p w14:paraId="10A60A1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2.1.1, 11.2.1</w:t>
            </w:r>
          </w:p>
        </w:tc>
      </w:tr>
      <w:tr w:rsidR="00B26643" w:rsidRPr="004C0BD5" w14:paraId="2F53E7EB" w14:textId="77777777" w:rsidTr="00E70DF3">
        <w:tc>
          <w:tcPr>
            <w:tcW w:w="3261" w:type="dxa"/>
          </w:tcPr>
          <w:p w14:paraId="114B8E5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DN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架構與紀錄</w:t>
            </w:r>
          </w:p>
        </w:tc>
        <w:tc>
          <w:tcPr>
            <w:tcW w:w="4047" w:type="dxa"/>
          </w:tcPr>
          <w:p w14:paraId="1AA159D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DN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的安全性設定</w:t>
            </w:r>
          </w:p>
        </w:tc>
        <w:tc>
          <w:tcPr>
            <w:tcW w:w="2052" w:type="dxa"/>
          </w:tcPr>
          <w:p w14:paraId="3B00F8C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.3.1, 2.2.5, 4.1.1</w:t>
            </w:r>
          </w:p>
        </w:tc>
      </w:tr>
    </w:tbl>
    <w:p w14:paraId="40F4FA1D" w14:textId="77777777" w:rsidR="00B26643" w:rsidRPr="004C0BD5" w:rsidRDefault="00B26643">
      <w:pPr>
        <w:pStyle w:val="2"/>
        <w:rPr>
          <w:rFonts w:ascii="Arial" w:eastAsia="微軟正黑體" w:hAnsi="Arial" w:cs="Arial"/>
          <w:lang w:eastAsia="zh-TW"/>
        </w:rPr>
      </w:pPr>
      <w:bookmarkStart w:id="2" w:name="Xf762b89c3da4dcf4086883eca02498cb17b7642"/>
      <w:bookmarkEnd w:id="1"/>
      <w:r w:rsidRPr="004C0BD5">
        <w:rPr>
          <w:rFonts w:ascii="Arial" w:eastAsia="微軟正黑體" w:hAnsi="Arial" w:cs="Arial"/>
          <w:lang w:eastAsia="zh-TW"/>
        </w:rPr>
        <w:t xml:space="preserve">2. </w:t>
      </w:r>
      <w:r w:rsidRPr="004C0BD5">
        <w:rPr>
          <w:rFonts w:ascii="Arial" w:eastAsia="微軟正黑體" w:hAnsi="Arial" w:cs="Arial"/>
          <w:lang w:eastAsia="zh-TW"/>
        </w:rPr>
        <w:t>使用開源工具的測試程序</w:t>
      </w:r>
    </w:p>
    <w:p w14:paraId="112BF8EA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3" w:name="X20ca22b9195214190e554e69cc20e111327d181"/>
      <w:r w:rsidRPr="004C0BD5">
        <w:rPr>
          <w:rFonts w:ascii="Arial" w:eastAsia="微軟正黑體" w:hAnsi="Arial" w:cs="Arial"/>
          <w:lang w:eastAsia="zh-TW"/>
        </w:rPr>
        <w:t>網路安全控制</w:t>
      </w:r>
      <w:r w:rsidRPr="004C0BD5">
        <w:rPr>
          <w:rFonts w:ascii="Arial" w:eastAsia="微軟正黑體" w:hAnsi="Arial" w:cs="Arial"/>
          <w:lang w:eastAsia="zh-TW"/>
        </w:rPr>
        <w:t xml:space="preserve"> ( </w:t>
      </w:r>
      <w:r w:rsidRPr="004C0BD5">
        <w:rPr>
          <w:rFonts w:ascii="Arial" w:eastAsia="微軟正黑體" w:hAnsi="Arial" w:cs="Arial"/>
          <w:lang w:eastAsia="zh-TW"/>
        </w:rPr>
        <w:t>對應</w:t>
      </w:r>
      <w:r w:rsidRPr="004C0BD5">
        <w:rPr>
          <w:rFonts w:ascii="Arial" w:eastAsia="微軟正黑體" w:hAnsi="Arial" w:cs="Arial"/>
          <w:lang w:eastAsia="zh-TW"/>
        </w:rPr>
        <w:t xml:space="preserve"> PCI DSS </w:t>
      </w:r>
      <w:r w:rsidRPr="004C0BD5">
        <w:rPr>
          <w:rFonts w:ascii="Arial" w:eastAsia="微軟正黑體" w:hAnsi="Arial" w:cs="Arial"/>
          <w:lang w:eastAsia="zh-TW"/>
        </w:rPr>
        <w:t>需求</w:t>
      </w:r>
      <w:r w:rsidRPr="004C0BD5">
        <w:rPr>
          <w:rFonts w:ascii="Arial" w:eastAsia="微軟正黑體" w:hAnsi="Arial" w:cs="Arial"/>
          <w:lang w:eastAsia="zh-TW"/>
        </w:rPr>
        <w:t xml:space="preserve"> 1.x</w:t>
      </w:r>
      <w:r w:rsidRPr="004C0BD5">
        <w:rPr>
          <w:rFonts w:ascii="Arial" w:eastAsia="微軟正黑體" w:hAnsi="Arial" w:cs="Arial"/>
          <w:lang w:eastAsia="zh-TW"/>
        </w:rPr>
        <w:t xml:space="preserve"> 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8"/>
        <w:gridCol w:w="3183"/>
        <w:gridCol w:w="1664"/>
        <w:gridCol w:w="2465"/>
      </w:tblGrid>
      <w:tr w:rsidR="00B26643" w:rsidRPr="004C0BD5" w14:paraId="2A748532" w14:textId="77777777" w:rsidTr="001313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8" w:type="dxa"/>
          </w:tcPr>
          <w:p w14:paraId="5EF8DC5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</w:p>
        </w:tc>
        <w:tc>
          <w:tcPr>
            <w:tcW w:w="3183" w:type="dxa"/>
          </w:tcPr>
          <w:p w14:paraId="0C2992F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主要工具</w:t>
            </w:r>
          </w:p>
        </w:tc>
        <w:tc>
          <w:tcPr>
            <w:tcW w:w="1664" w:type="dxa"/>
          </w:tcPr>
          <w:p w14:paraId="31F8627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開源替代工具</w:t>
            </w:r>
          </w:p>
        </w:tc>
        <w:tc>
          <w:tcPr>
            <w:tcW w:w="2465" w:type="dxa"/>
          </w:tcPr>
          <w:p w14:paraId="20E5C99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目的</w:t>
            </w:r>
          </w:p>
        </w:tc>
      </w:tr>
      <w:tr w:rsidR="00B26643" w:rsidRPr="004C0BD5" w14:paraId="7B280458" w14:textId="77777777" w:rsidTr="00131395">
        <w:tc>
          <w:tcPr>
            <w:tcW w:w="2048" w:type="dxa"/>
          </w:tcPr>
          <w:p w14:paraId="53269DF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安全群組規則分析</w:t>
            </w:r>
          </w:p>
        </w:tc>
        <w:tc>
          <w:tcPr>
            <w:tcW w:w="3183" w:type="dxa"/>
          </w:tcPr>
          <w:p w14:paraId="0B87D00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security-groups</w:t>
            </w:r>
          </w:p>
        </w:tc>
        <w:tc>
          <w:tcPr>
            <w:tcW w:w="1664" w:type="dxa"/>
          </w:tcPr>
          <w:p w14:paraId="74452DB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Prowler, ScoutSuite</w:t>
            </w:r>
          </w:p>
        </w:tc>
        <w:tc>
          <w:tcPr>
            <w:tcW w:w="2465" w:type="dxa"/>
          </w:tcPr>
          <w:p w14:paraId="1CF842D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安全群組規則是否有效保護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CDE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1.2.1-1.2.8)</w:t>
            </w:r>
          </w:p>
        </w:tc>
      </w:tr>
      <w:tr w:rsidR="00B26643" w:rsidRPr="004C0BD5" w14:paraId="2A524B30" w14:textId="77777777" w:rsidTr="00131395">
        <w:tc>
          <w:tcPr>
            <w:tcW w:w="2048" w:type="dxa"/>
          </w:tcPr>
          <w:p w14:paraId="493B9B8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路區隔驗證</w:t>
            </w:r>
          </w:p>
        </w:tc>
        <w:tc>
          <w:tcPr>
            <w:tcW w:w="3183" w:type="dxa"/>
          </w:tcPr>
          <w:p w14:paraId="0ECB6C8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subnets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,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route-tables</w:t>
            </w:r>
          </w:p>
        </w:tc>
        <w:tc>
          <w:tcPr>
            <w:tcW w:w="1664" w:type="dxa"/>
          </w:tcPr>
          <w:p w14:paraId="2D0F5DF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Nmap, Zmap</w:t>
            </w:r>
          </w:p>
        </w:tc>
        <w:tc>
          <w:tcPr>
            <w:tcW w:w="2465" w:type="dxa"/>
          </w:tcPr>
          <w:p w14:paraId="4195C92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確認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CDE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與不可信網路之間的隔離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1.3.1-1.3.2)</w:t>
            </w:r>
          </w:p>
        </w:tc>
      </w:tr>
      <w:tr w:rsidR="00B26643" w:rsidRPr="004C0BD5" w14:paraId="38DEC37D" w14:textId="77777777" w:rsidTr="00131395">
        <w:tc>
          <w:tcPr>
            <w:tcW w:w="2048" w:type="dxa"/>
          </w:tcPr>
          <w:p w14:paraId="321B338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公網資源的安全控制</w:t>
            </w:r>
          </w:p>
        </w:tc>
        <w:tc>
          <w:tcPr>
            <w:tcW w:w="3183" w:type="dxa"/>
          </w:tcPr>
          <w:p w14:paraId="58937EC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nstances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,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lb describe-load-balancers</w:t>
            </w:r>
          </w:p>
        </w:tc>
        <w:tc>
          <w:tcPr>
            <w:tcW w:w="1664" w:type="dxa"/>
          </w:tcPr>
          <w:p w14:paraId="2D738AD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Nmap, Nuclei</w:t>
            </w:r>
          </w:p>
        </w:tc>
        <w:tc>
          <w:tcPr>
            <w:tcW w:w="2465" w:type="dxa"/>
          </w:tcPr>
          <w:p w14:paraId="44A2E95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公開資源的防護是否到位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1.5.1)</w:t>
            </w:r>
          </w:p>
        </w:tc>
      </w:tr>
      <w:tr w:rsidR="00B26643" w:rsidRPr="004C0BD5" w14:paraId="79D5F0D1" w14:textId="77777777" w:rsidTr="00131395">
        <w:tc>
          <w:tcPr>
            <w:tcW w:w="2048" w:type="dxa"/>
          </w:tcPr>
          <w:p w14:paraId="54FE692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VPC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端點控制</w:t>
            </w:r>
          </w:p>
        </w:tc>
        <w:tc>
          <w:tcPr>
            <w:tcW w:w="3183" w:type="dxa"/>
          </w:tcPr>
          <w:p w14:paraId="3F15CA3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vpc-endpoints</w:t>
            </w:r>
          </w:p>
        </w:tc>
        <w:tc>
          <w:tcPr>
            <w:tcW w:w="1664" w:type="dxa"/>
          </w:tcPr>
          <w:p w14:paraId="41FBD59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ScoutSuite</w:t>
            </w:r>
          </w:p>
        </w:tc>
        <w:tc>
          <w:tcPr>
            <w:tcW w:w="2465" w:type="dxa"/>
          </w:tcPr>
          <w:p w14:paraId="753E808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服務端點的存取控制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1.3.1-1.3.2)</w:t>
            </w:r>
          </w:p>
        </w:tc>
      </w:tr>
      <w:tr w:rsidR="00B26643" w:rsidRPr="004C0BD5" w14:paraId="27B96F60" w14:textId="77777777" w:rsidTr="00131395">
        <w:tc>
          <w:tcPr>
            <w:tcW w:w="2048" w:type="dxa"/>
          </w:tcPr>
          <w:p w14:paraId="1F84753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路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ACL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審查</w:t>
            </w:r>
          </w:p>
        </w:tc>
        <w:tc>
          <w:tcPr>
            <w:tcW w:w="3183" w:type="dxa"/>
          </w:tcPr>
          <w:p w14:paraId="379293F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network-acls</w:t>
            </w:r>
          </w:p>
        </w:tc>
        <w:tc>
          <w:tcPr>
            <w:tcW w:w="1664" w:type="dxa"/>
          </w:tcPr>
          <w:p w14:paraId="0D43D07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Prowler, CloudSploit</w:t>
            </w:r>
          </w:p>
        </w:tc>
        <w:tc>
          <w:tcPr>
            <w:tcW w:w="2465" w:type="dxa"/>
          </w:tcPr>
          <w:p w14:paraId="7DA1154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網路存取控制清單是否合理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1.2.1-1.2.8)</w:t>
            </w:r>
          </w:p>
        </w:tc>
      </w:tr>
    </w:tbl>
    <w:p w14:paraId="0FF28D05" w14:textId="77777777" w:rsidR="00B26643" w:rsidRPr="004C0BD5" w:rsidRDefault="00B26643">
      <w:pPr>
        <w:pStyle w:val="4"/>
        <w:rPr>
          <w:rFonts w:ascii="Arial" w:eastAsia="微軟正黑體" w:hAnsi="Arial" w:cs="Arial"/>
        </w:rPr>
      </w:pPr>
      <w:bookmarkStart w:id="4" w:name="X8572f8accb2c78e2726a9abd410511374628131"/>
      <w:r w:rsidRPr="004C0BD5">
        <w:rPr>
          <w:rFonts w:ascii="Arial" w:eastAsia="微軟正黑體" w:hAnsi="Arial" w:cs="Arial"/>
        </w:rPr>
        <w:t>網路安全控制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56"/>
        <w:gridCol w:w="6204"/>
      </w:tblGrid>
      <w:tr w:rsidR="00B26643" w:rsidRPr="004C0BD5" w14:paraId="374ABAE0" w14:textId="77777777" w:rsidTr="001313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56" w:type="dxa"/>
          </w:tcPr>
          <w:p w14:paraId="6718B5C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</w:p>
        </w:tc>
        <w:tc>
          <w:tcPr>
            <w:tcW w:w="6204" w:type="dxa"/>
          </w:tcPr>
          <w:p w14:paraId="3A039A7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範例指令</w:t>
            </w:r>
          </w:p>
        </w:tc>
      </w:tr>
      <w:tr w:rsidR="00B26643" w:rsidRPr="004C0BD5" w14:paraId="7E6FBB8D" w14:textId="77777777" w:rsidTr="00131395">
        <w:tc>
          <w:tcPr>
            <w:tcW w:w="3156" w:type="dxa"/>
          </w:tcPr>
          <w:p w14:paraId="48EFFAD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安全群組規則分析</w:t>
            </w:r>
          </w:p>
        </w:tc>
        <w:tc>
          <w:tcPr>
            <w:tcW w:w="6204" w:type="dxa"/>
          </w:tcPr>
          <w:p w14:paraId="3975FCC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security-groups --filters Name=group-name,Values=*cde* --query "SecurityGroups[*].{Name:GroupName,ID:GroupId,IngressRules:IpPermissions[*]}" --output json</w:t>
            </w:r>
          </w:p>
        </w:tc>
      </w:tr>
      <w:tr w:rsidR="00B26643" w:rsidRPr="004C0BD5" w14:paraId="271767EB" w14:textId="77777777" w:rsidTr="00131395">
        <w:tc>
          <w:tcPr>
            <w:tcW w:w="3156" w:type="dxa"/>
          </w:tcPr>
          <w:p w14:paraId="1F7B1F3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路區隔驗證</w:t>
            </w:r>
          </w:p>
        </w:tc>
        <w:tc>
          <w:tcPr>
            <w:tcW w:w="6204" w:type="dxa"/>
          </w:tcPr>
          <w:p w14:paraId="51683DC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 xml:space="preserve">aws ec2 describe-subnets --filters Name=tag:Environment,Values=PCI --query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lastRenderedPageBreak/>
              <w:t>"Subnets[*].{ID:SubnetId,CIDR:CidrBlock,VPC:VpcId,AZ:AvailabilityZone}" --output table</w:t>
            </w:r>
          </w:p>
        </w:tc>
      </w:tr>
      <w:tr w:rsidR="00B26643" w:rsidRPr="004C0BD5" w14:paraId="7021B27B" w14:textId="77777777" w:rsidTr="00131395">
        <w:tc>
          <w:tcPr>
            <w:tcW w:w="3156" w:type="dxa"/>
          </w:tcPr>
          <w:p w14:paraId="47FA6DA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lastRenderedPageBreak/>
              <w:t>公網資源的安全控制</w:t>
            </w:r>
          </w:p>
        </w:tc>
        <w:tc>
          <w:tcPr>
            <w:tcW w:w="6204" w:type="dxa"/>
          </w:tcPr>
          <w:p w14:paraId="6D4E4E6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nstances --filters Name=instance-state-name,Values=running --query "Reservations[*].Instances[*].{ID:InstanceId,PublicIP:PublicIpAddress,PrivateIP:PrivateIpAddress,Type:InstanceType,SecurityGroups:SecurityGroups[*].GroupId}" --output table</w:t>
            </w:r>
          </w:p>
        </w:tc>
      </w:tr>
      <w:tr w:rsidR="00B26643" w:rsidRPr="004C0BD5" w14:paraId="26F730E9" w14:textId="77777777" w:rsidTr="00131395">
        <w:tc>
          <w:tcPr>
            <w:tcW w:w="3156" w:type="dxa"/>
          </w:tcPr>
          <w:p w14:paraId="57C9116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VPC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端點控制</w:t>
            </w:r>
          </w:p>
        </w:tc>
        <w:tc>
          <w:tcPr>
            <w:tcW w:w="6204" w:type="dxa"/>
          </w:tcPr>
          <w:p w14:paraId="57AD1B2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vpc-endpoints --query "VpcEndpoints[*].{ID:VpcEndpointId,Service:ServiceName,VPC:VpcId,State:State,Policy:PolicyDocument}" --output json</w:t>
            </w:r>
          </w:p>
        </w:tc>
      </w:tr>
      <w:tr w:rsidR="00B26643" w:rsidRPr="004C0BD5" w14:paraId="1CC767E2" w14:textId="77777777" w:rsidTr="00131395">
        <w:tc>
          <w:tcPr>
            <w:tcW w:w="3156" w:type="dxa"/>
          </w:tcPr>
          <w:p w14:paraId="741C25A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路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ACL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審查</w:t>
            </w:r>
          </w:p>
        </w:tc>
        <w:tc>
          <w:tcPr>
            <w:tcW w:w="6204" w:type="dxa"/>
          </w:tcPr>
          <w:p w14:paraId="76DD245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network-acls --query "NetworkAcls[*].{ID:NetworkAclId,VPC:VpcId,Inbound:Entries[?Egress==\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false`]}” –output json`</w:t>
            </w:r>
          </w:p>
        </w:tc>
      </w:tr>
    </w:tbl>
    <w:p w14:paraId="28E919F3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5" w:name="X1bbe31811077ffcfc358dbf56484833e0b0aa58"/>
      <w:bookmarkEnd w:id="3"/>
      <w:bookmarkEnd w:id="4"/>
      <w:r w:rsidRPr="004C0BD5">
        <w:rPr>
          <w:rFonts w:ascii="Arial" w:eastAsia="微軟正黑體" w:hAnsi="Arial" w:cs="Arial"/>
          <w:lang w:eastAsia="zh-TW"/>
        </w:rPr>
        <w:t>系統組態標準（對應需求</w:t>
      </w:r>
      <w:r w:rsidRPr="004C0BD5">
        <w:rPr>
          <w:rFonts w:ascii="Arial" w:eastAsia="微軟正黑體" w:hAnsi="Arial" w:cs="Arial"/>
          <w:lang w:eastAsia="zh-TW"/>
        </w:rPr>
        <w:t xml:space="preserve"> 2.x</w:t>
      </w:r>
      <w:r w:rsidRPr="004C0BD5">
        <w:rPr>
          <w:rFonts w:ascii="Arial" w:eastAsia="微軟正黑體" w:hAnsi="Arial" w:cs="Arial"/>
          <w:lang w:eastAsia="zh-TW"/>
        </w:rPr>
        <w:t>）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7"/>
        <w:gridCol w:w="2341"/>
        <w:gridCol w:w="2507"/>
        <w:gridCol w:w="2465"/>
      </w:tblGrid>
      <w:tr w:rsidR="00B26643" w:rsidRPr="004C0BD5" w14:paraId="73B8ED58" w14:textId="77777777" w:rsidTr="003E12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7" w:type="dxa"/>
          </w:tcPr>
          <w:p w14:paraId="119558B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</w:p>
        </w:tc>
        <w:tc>
          <w:tcPr>
            <w:tcW w:w="2341" w:type="dxa"/>
          </w:tcPr>
          <w:p w14:paraId="297A463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主要工具</w:t>
            </w:r>
          </w:p>
        </w:tc>
        <w:tc>
          <w:tcPr>
            <w:tcW w:w="2507" w:type="dxa"/>
          </w:tcPr>
          <w:p w14:paraId="52E499F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開源替代工具</w:t>
            </w:r>
          </w:p>
        </w:tc>
        <w:tc>
          <w:tcPr>
            <w:tcW w:w="2465" w:type="dxa"/>
          </w:tcPr>
          <w:p w14:paraId="26F3D82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目的</w:t>
            </w:r>
          </w:p>
        </w:tc>
      </w:tr>
      <w:tr w:rsidR="00B26643" w:rsidRPr="004C0BD5" w14:paraId="19BFFA27" w14:textId="77777777" w:rsidTr="003E1298">
        <w:tc>
          <w:tcPr>
            <w:tcW w:w="2047" w:type="dxa"/>
          </w:tcPr>
          <w:p w14:paraId="18762F4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系統強化評估</w:t>
            </w:r>
          </w:p>
        </w:tc>
        <w:tc>
          <w:tcPr>
            <w:tcW w:w="2341" w:type="dxa"/>
          </w:tcPr>
          <w:p w14:paraId="08FF5B7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nstances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,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sm describe-instance-information</w:t>
            </w:r>
          </w:p>
        </w:tc>
        <w:tc>
          <w:tcPr>
            <w:tcW w:w="2507" w:type="dxa"/>
          </w:tcPr>
          <w:p w14:paraId="47653E1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Lynis, OpenSCAP</w:t>
            </w:r>
          </w:p>
        </w:tc>
        <w:tc>
          <w:tcPr>
            <w:tcW w:w="2465" w:type="dxa"/>
          </w:tcPr>
          <w:p w14:paraId="120D0D3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系統是否已安全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2.2.1-2.2.7)</w:t>
            </w:r>
          </w:p>
        </w:tc>
      </w:tr>
      <w:tr w:rsidR="00B26643" w:rsidRPr="004C0BD5" w14:paraId="4E80B877" w14:textId="77777777" w:rsidTr="003E1298">
        <w:tc>
          <w:tcPr>
            <w:tcW w:w="2047" w:type="dxa"/>
          </w:tcPr>
          <w:p w14:paraId="74EC6C7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管理存取審查</w:t>
            </w:r>
          </w:p>
        </w:tc>
        <w:tc>
          <w:tcPr>
            <w:tcW w:w="2341" w:type="dxa"/>
          </w:tcPr>
          <w:p w14:paraId="2D0A7B0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roles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,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get-policy</w:t>
            </w:r>
          </w:p>
        </w:tc>
        <w:tc>
          <w:tcPr>
            <w:tcW w:w="2507" w:type="dxa"/>
          </w:tcPr>
          <w:p w14:paraId="061DCAC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CloudSploit, InSpec</w:t>
            </w:r>
          </w:p>
        </w:tc>
        <w:tc>
          <w:tcPr>
            <w:tcW w:w="2465" w:type="dxa"/>
          </w:tcPr>
          <w:p w14:paraId="3FF8FFF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確認管理存取已加密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(2.3.1-2.3.2)</w:t>
            </w:r>
          </w:p>
        </w:tc>
      </w:tr>
      <w:tr w:rsidR="00B26643" w:rsidRPr="004C0BD5" w14:paraId="57FEEC1D" w14:textId="77777777" w:rsidTr="003E1298">
        <w:tc>
          <w:tcPr>
            <w:tcW w:w="2047" w:type="dxa"/>
          </w:tcPr>
          <w:p w14:paraId="3B31923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預設設定分析</w:t>
            </w:r>
          </w:p>
        </w:tc>
        <w:tc>
          <w:tcPr>
            <w:tcW w:w="2341" w:type="dxa"/>
          </w:tcPr>
          <w:p w14:paraId="77C3DBF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ds describe-db-instances</w:t>
            </w:r>
          </w:p>
        </w:tc>
        <w:tc>
          <w:tcPr>
            <w:tcW w:w="2507" w:type="dxa"/>
          </w:tcPr>
          <w:p w14:paraId="2FD985B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WS Config Rules, CloudSploit</w:t>
            </w:r>
          </w:p>
        </w:tc>
        <w:tc>
          <w:tcPr>
            <w:tcW w:w="2465" w:type="dxa"/>
          </w:tcPr>
          <w:p w14:paraId="46EB9D5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辨識預設帳密與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(2.1.1)</w:t>
            </w:r>
          </w:p>
        </w:tc>
      </w:tr>
      <w:tr w:rsidR="00B26643" w:rsidRPr="004C0BD5" w14:paraId="6FDD7B9B" w14:textId="77777777" w:rsidTr="003E1298">
        <w:tc>
          <w:tcPr>
            <w:tcW w:w="2047" w:type="dxa"/>
          </w:tcPr>
          <w:p w14:paraId="69B4FD8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EC2 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組態分析</w:t>
            </w:r>
          </w:p>
        </w:tc>
        <w:tc>
          <w:tcPr>
            <w:tcW w:w="2341" w:type="dxa"/>
          </w:tcPr>
          <w:p w14:paraId="5F6E506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nstances</w:t>
            </w:r>
          </w:p>
        </w:tc>
        <w:tc>
          <w:tcPr>
            <w:tcW w:w="2507" w:type="dxa"/>
          </w:tcPr>
          <w:p w14:paraId="2610242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InSpec, Prowler</w:t>
            </w:r>
          </w:p>
        </w:tc>
        <w:tc>
          <w:tcPr>
            <w:tcW w:w="2465" w:type="dxa"/>
          </w:tcPr>
          <w:p w14:paraId="54482C6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系統元件是否已正確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2.2.1-2.2.5)</w:t>
            </w:r>
          </w:p>
        </w:tc>
      </w:tr>
      <w:tr w:rsidR="00B26643" w:rsidRPr="004C0BD5" w14:paraId="6A94D153" w14:textId="77777777" w:rsidTr="003E1298">
        <w:tc>
          <w:tcPr>
            <w:tcW w:w="2047" w:type="dxa"/>
          </w:tcPr>
          <w:p w14:paraId="1EDBEEF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AMI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映像檔審查</w:t>
            </w:r>
          </w:p>
        </w:tc>
        <w:tc>
          <w:tcPr>
            <w:tcW w:w="2341" w:type="dxa"/>
          </w:tcPr>
          <w:p w14:paraId="766BEED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mages</w:t>
            </w:r>
          </w:p>
        </w:tc>
        <w:tc>
          <w:tcPr>
            <w:tcW w:w="2507" w:type="dxa"/>
          </w:tcPr>
          <w:p w14:paraId="25B5CDC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mazon Inspector</w:t>
            </w:r>
          </w:p>
        </w:tc>
        <w:tc>
          <w:tcPr>
            <w:tcW w:w="2465" w:type="dxa"/>
          </w:tcPr>
          <w:p w14:paraId="4AA3021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基礎映像檔是否安全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2.2.1-2.2.5)</w:t>
            </w:r>
          </w:p>
        </w:tc>
      </w:tr>
    </w:tbl>
    <w:p w14:paraId="6A2F3F3B" w14:textId="77777777" w:rsidR="00B26643" w:rsidRPr="004C0BD5" w:rsidRDefault="00B26643">
      <w:pPr>
        <w:pStyle w:val="4"/>
        <w:rPr>
          <w:rFonts w:ascii="Arial" w:eastAsia="微軟正黑體" w:hAnsi="Arial" w:cs="Arial"/>
        </w:rPr>
      </w:pPr>
      <w:bookmarkStart w:id="6" w:name="X1dd410a223ab5b3e0bc3a4b4e3f123d7d58797c"/>
      <w:r w:rsidRPr="004C0BD5">
        <w:rPr>
          <w:rFonts w:ascii="Arial" w:eastAsia="微軟正黑體" w:hAnsi="Arial" w:cs="Arial"/>
        </w:rPr>
        <w:t>系統組態標準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17"/>
        <w:gridCol w:w="6343"/>
      </w:tblGrid>
      <w:tr w:rsidR="00B26643" w:rsidRPr="004C0BD5" w14:paraId="723434DD" w14:textId="77777777" w:rsidTr="003E12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17" w:type="dxa"/>
          </w:tcPr>
          <w:p w14:paraId="3199B1B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</w:p>
        </w:tc>
        <w:tc>
          <w:tcPr>
            <w:tcW w:w="6343" w:type="dxa"/>
          </w:tcPr>
          <w:p w14:paraId="7043C04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範例指令</w:t>
            </w:r>
          </w:p>
        </w:tc>
      </w:tr>
      <w:tr w:rsidR="00B26643" w:rsidRPr="004C0BD5" w14:paraId="208E0BB2" w14:textId="77777777" w:rsidTr="003E1298">
        <w:tc>
          <w:tcPr>
            <w:tcW w:w="3017" w:type="dxa"/>
          </w:tcPr>
          <w:p w14:paraId="57DCF0C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系統強化評估</w:t>
            </w:r>
          </w:p>
        </w:tc>
        <w:tc>
          <w:tcPr>
            <w:tcW w:w="6343" w:type="dxa"/>
          </w:tcPr>
          <w:p w14:paraId="520EE5A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sm describe-instance-information --query "InstanceInformationList[*].{InstanceId:InstanceId,PlatformName:PlatformName,PlatformVersion:PlatformVersion,PingStatus:PingStatus}" --output table</w:t>
            </w:r>
          </w:p>
        </w:tc>
      </w:tr>
      <w:tr w:rsidR="00B26643" w:rsidRPr="004C0BD5" w14:paraId="391C382D" w14:textId="77777777" w:rsidTr="003E1298">
        <w:tc>
          <w:tcPr>
            <w:tcW w:w="3017" w:type="dxa"/>
          </w:tcPr>
          <w:p w14:paraId="04636A1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管理存取審查</w:t>
            </w:r>
          </w:p>
        </w:tc>
        <w:tc>
          <w:tcPr>
            <w:tcW w:w="6343" w:type="dxa"/>
          </w:tcPr>
          <w:p w14:paraId="74E966D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roles --query "Roles[?contains(RoleName, 'admin')].{RoleName:RoleName,CreateDate:CreateDate,Path:Path}" --output table</w:t>
            </w:r>
          </w:p>
        </w:tc>
      </w:tr>
      <w:tr w:rsidR="00B26643" w:rsidRPr="004C0BD5" w14:paraId="6E4A0B90" w14:textId="77777777" w:rsidTr="003E1298">
        <w:tc>
          <w:tcPr>
            <w:tcW w:w="3017" w:type="dxa"/>
          </w:tcPr>
          <w:p w14:paraId="0AA3F4F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預設設定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343" w:type="dxa"/>
          </w:tcPr>
          <w:p w14:paraId="4EFA2AD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ds describe-db-instances --query "DBInstances[*].{DBIdentifier:DBInstanceIdentifier,Engine:Engine,MasterUsername:MasterUsername,MultiAZ:MultiAZ,Encrypted:StorageEncrypted}" --output table</w:t>
            </w:r>
          </w:p>
        </w:tc>
      </w:tr>
      <w:tr w:rsidR="00B26643" w:rsidRPr="004C0BD5" w14:paraId="25B54B75" w14:textId="77777777" w:rsidTr="003E1298">
        <w:tc>
          <w:tcPr>
            <w:tcW w:w="3017" w:type="dxa"/>
          </w:tcPr>
          <w:p w14:paraId="29AA798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lastRenderedPageBreak/>
              <w:t xml:space="preserve">EC2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組態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343" w:type="dxa"/>
          </w:tcPr>
          <w:p w14:paraId="0C048D8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nstances --query "Reservations[*].Instances[*].{ID:InstanceId,AMI:ImageId,Type:InstanceType,State:State.Name,LaunchTime:LaunchTime}" --output table</w:t>
            </w:r>
          </w:p>
        </w:tc>
      </w:tr>
      <w:tr w:rsidR="00B26643" w:rsidRPr="004C0BD5" w14:paraId="59B6C5AC" w14:textId="77777777" w:rsidTr="003E1298">
        <w:tc>
          <w:tcPr>
            <w:tcW w:w="3017" w:type="dxa"/>
          </w:tcPr>
          <w:p w14:paraId="371C86D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AMI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映像檔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343" w:type="dxa"/>
          </w:tcPr>
          <w:p w14:paraId="5C6CEC6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images --owners self --query "Images[*].{ImageId:ImageId,Name:Name,CreationDate:CreationDate,Public:Public}" --output table</w:t>
            </w:r>
          </w:p>
        </w:tc>
      </w:tr>
    </w:tbl>
    <w:p w14:paraId="53CA3A8A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7" w:name="Xad7c3c57c04a4a86ae9ab47b2f49f95c3b12c6f"/>
      <w:bookmarkEnd w:id="5"/>
      <w:bookmarkEnd w:id="6"/>
      <w:r w:rsidRPr="004C0BD5">
        <w:rPr>
          <w:rFonts w:ascii="Arial" w:eastAsia="微軟正黑體" w:hAnsi="Arial" w:cs="Arial"/>
          <w:lang w:eastAsia="zh-TW"/>
        </w:rPr>
        <w:t>資料保護機制（需求</w:t>
      </w:r>
      <w:r w:rsidRPr="004C0BD5">
        <w:rPr>
          <w:rFonts w:ascii="Arial" w:eastAsia="微軟正黑體" w:hAnsi="Arial" w:cs="Arial"/>
          <w:lang w:eastAsia="zh-TW"/>
        </w:rPr>
        <w:t xml:space="preserve"> 3.x, 4.x</w:t>
      </w:r>
      <w:r w:rsidRPr="004C0BD5">
        <w:rPr>
          <w:rFonts w:ascii="Arial" w:eastAsia="微軟正黑體" w:hAnsi="Arial" w:cs="Arial"/>
          <w:lang w:eastAsia="zh-TW"/>
        </w:rPr>
        <w:t>）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8"/>
        <w:gridCol w:w="2341"/>
        <w:gridCol w:w="2645"/>
        <w:gridCol w:w="2326"/>
      </w:tblGrid>
      <w:tr w:rsidR="00B26643" w:rsidRPr="004C0BD5" w14:paraId="4E50B856" w14:textId="77777777" w:rsidTr="003E12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8" w:type="dxa"/>
          </w:tcPr>
          <w:p w14:paraId="10349EE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4DC16E9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主要工具</w:t>
            </w:r>
          </w:p>
        </w:tc>
        <w:tc>
          <w:tcPr>
            <w:tcW w:w="2645" w:type="dxa"/>
          </w:tcPr>
          <w:p w14:paraId="10BC932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開源替代工具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26" w:type="dxa"/>
          </w:tcPr>
          <w:p w14:paraId="2D6672D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目的</w:t>
            </w:r>
          </w:p>
        </w:tc>
      </w:tr>
      <w:tr w:rsidR="00B26643" w:rsidRPr="004C0BD5" w14:paraId="1B5712A3" w14:textId="77777777" w:rsidTr="003E1298">
        <w:tc>
          <w:tcPr>
            <w:tcW w:w="2048" w:type="dxa"/>
          </w:tcPr>
          <w:p w14:paraId="09BC9C5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加密設定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23C6EBC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kms list-keys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,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3 get-bucket-encryption</w:t>
            </w:r>
          </w:p>
        </w:tc>
        <w:tc>
          <w:tcPr>
            <w:tcW w:w="2645" w:type="dxa"/>
          </w:tcPr>
          <w:p w14:paraId="214F3AC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Prowler, CloudSploit</w:t>
            </w:r>
          </w:p>
        </w:tc>
        <w:tc>
          <w:tcPr>
            <w:tcW w:w="2326" w:type="dxa"/>
          </w:tcPr>
          <w:p w14:paraId="778DF0AD" w14:textId="41E5CB6F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存儲中的持卡人資料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CHD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是否已加密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3.4.1–3.5.1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3F33E5D4" w14:textId="77777777" w:rsidTr="003E1298">
        <w:tc>
          <w:tcPr>
            <w:tcW w:w="2048" w:type="dxa"/>
          </w:tcPr>
          <w:p w14:paraId="7672BF5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密鑰管理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2B24764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kms describe-key</w:t>
            </w:r>
          </w:p>
        </w:tc>
        <w:tc>
          <w:tcPr>
            <w:tcW w:w="2645" w:type="dxa"/>
          </w:tcPr>
          <w:p w14:paraId="30DA68D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ScoutSuite, CloudMapper</w:t>
            </w:r>
          </w:p>
        </w:tc>
        <w:tc>
          <w:tcPr>
            <w:tcW w:w="2326" w:type="dxa"/>
          </w:tcPr>
          <w:p w14:paraId="45F410C3" w14:textId="23E2410B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評估加密密鑰的安全性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3.6.1–3.7.1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1BE7922A" w14:textId="77777777" w:rsidTr="003E1298">
        <w:tc>
          <w:tcPr>
            <w:tcW w:w="2048" w:type="dxa"/>
          </w:tcPr>
          <w:p w14:paraId="4504B97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憑證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614B5CE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acm list-certificates</w:t>
            </w:r>
          </w:p>
        </w:tc>
        <w:tc>
          <w:tcPr>
            <w:tcW w:w="2645" w:type="dxa"/>
          </w:tcPr>
          <w:p w14:paraId="2337C18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SSLyze, testssl.sh</w:t>
            </w:r>
          </w:p>
        </w:tc>
        <w:tc>
          <w:tcPr>
            <w:tcW w:w="2326" w:type="dxa"/>
          </w:tcPr>
          <w:p w14:paraId="2D07B640" w14:textId="41389642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確認憑證的正確實作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4.1.1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70D30876" w14:textId="77777777" w:rsidTr="003E1298">
        <w:tc>
          <w:tcPr>
            <w:tcW w:w="2048" w:type="dxa"/>
          </w:tcPr>
          <w:p w14:paraId="1DDF11BA" w14:textId="1625FAEE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S3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加密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11B7D67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3 get-bucket-encryption</w:t>
            </w:r>
          </w:p>
        </w:tc>
        <w:tc>
          <w:tcPr>
            <w:tcW w:w="2645" w:type="dxa"/>
          </w:tcPr>
          <w:p w14:paraId="54AAD75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S3Scanner, CloudSploit</w:t>
            </w:r>
          </w:p>
        </w:tc>
        <w:tc>
          <w:tcPr>
            <w:tcW w:w="2326" w:type="dxa"/>
          </w:tcPr>
          <w:p w14:paraId="3914DF9B" w14:textId="4A182B24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S3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的加密設定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3.4.1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3E301BD2" w14:textId="77777777" w:rsidTr="003E1298">
        <w:tc>
          <w:tcPr>
            <w:tcW w:w="2048" w:type="dxa"/>
          </w:tcPr>
          <w:p w14:paraId="6AF877D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EB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卷加密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5919B54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volumes</w:t>
            </w:r>
          </w:p>
        </w:tc>
        <w:tc>
          <w:tcPr>
            <w:tcW w:w="2645" w:type="dxa"/>
          </w:tcPr>
          <w:p w14:paraId="4A4CB76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Prowler</w:t>
            </w:r>
          </w:p>
        </w:tc>
        <w:tc>
          <w:tcPr>
            <w:tcW w:w="2326" w:type="dxa"/>
          </w:tcPr>
          <w:p w14:paraId="7C254E0C" w14:textId="1C3BE424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EB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卷的加密設定</w:t>
            </w:r>
            <w:r w:rsidR="002D35C3">
              <w:rPr>
                <w:rFonts w:ascii="Arial" w:eastAsia="微軟正黑體" w:hAnsi="Arial" w:cs="Arial" w:hint="eastAsia"/>
                <w:sz w:val="20"/>
                <w:szCs w:val="20"/>
                <w:lang w:eastAsia="zh-TW"/>
              </w:rPr>
              <w:t xml:space="preserve"> 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3.4.1</w:t>
            </w:r>
            <w:r w:rsidR="00C239A8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</w:tbl>
    <w:p w14:paraId="56A80BB3" w14:textId="77777777" w:rsidR="00B26643" w:rsidRPr="004C0BD5" w:rsidRDefault="00B26643">
      <w:pPr>
        <w:pStyle w:val="4"/>
        <w:rPr>
          <w:rFonts w:ascii="Arial" w:eastAsia="微軟正黑體" w:hAnsi="Arial" w:cs="Arial"/>
        </w:rPr>
      </w:pPr>
      <w:bookmarkStart w:id="8" w:name="X5de76e7b700dd12a766c16de05a3f4d710fedf1"/>
      <w:r w:rsidRPr="004C0BD5">
        <w:rPr>
          <w:rFonts w:ascii="Arial" w:eastAsia="微軟正黑體" w:hAnsi="Arial" w:cs="Arial"/>
        </w:rPr>
        <w:t>資料保護機制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56"/>
        <w:gridCol w:w="6204"/>
      </w:tblGrid>
      <w:tr w:rsidR="00B26643" w:rsidRPr="004C0BD5" w14:paraId="0C490F42" w14:textId="77777777" w:rsidTr="003E12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56" w:type="dxa"/>
          </w:tcPr>
          <w:p w14:paraId="07D5A5A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204" w:type="dxa"/>
          </w:tcPr>
          <w:p w14:paraId="2A40A00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範例指令</w:t>
            </w:r>
          </w:p>
        </w:tc>
      </w:tr>
      <w:tr w:rsidR="00B26643" w:rsidRPr="004C0BD5" w14:paraId="3E1F684B" w14:textId="77777777" w:rsidTr="003E1298">
        <w:tc>
          <w:tcPr>
            <w:tcW w:w="3156" w:type="dxa"/>
          </w:tcPr>
          <w:p w14:paraId="69DB061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加密設定分析</w:t>
            </w:r>
          </w:p>
        </w:tc>
        <w:tc>
          <w:tcPr>
            <w:tcW w:w="6204" w:type="dxa"/>
          </w:tcPr>
          <w:p w14:paraId="12861D5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kms list-keys --query "Keys[*].KeyId" --output text \| xargs -I {} aws kms describe-key --key-id {} --query "KeyMetadata.{KeyId:KeyId,Description:Description,Enabled:Enabled,KeyUsage:KeyUsage}" --output table</w:t>
            </w:r>
          </w:p>
        </w:tc>
      </w:tr>
      <w:tr w:rsidR="00B26643" w:rsidRPr="004C0BD5" w14:paraId="607EA9D2" w14:textId="77777777" w:rsidTr="003E1298">
        <w:tc>
          <w:tcPr>
            <w:tcW w:w="3156" w:type="dxa"/>
          </w:tcPr>
          <w:p w14:paraId="55F0E41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密鑰管理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204" w:type="dxa"/>
          </w:tcPr>
          <w:p w14:paraId="156BB80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kms list-aliases --query "Aliases[?contains(AliasName, 'pci') \|\| contains(AliasName, 'payment')].TargetKeyId" --output text \| xargs -I {} aws kms get-key-rotation-status --key-id {}</w:t>
            </w:r>
          </w:p>
        </w:tc>
      </w:tr>
      <w:tr w:rsidR="00B26643" w:rsidRPr="004C0BD5" w14:paraId="7AE62740" w14:textId="77777777" w:rsidTr="003E1298">
        <w:tc>
          <w:tcPr>
            <w:tcW w:w="3156" w:type="dxa"/>
          </w:tcPr>
          <w:p w14:paraId="7645C49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憑證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204" w:type="dxa"/>
          </w:tcPr>
          <w:p w14:paraId="6D94A76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acm list-certificates --query "CertificateSummaryList[*].{CertificateArn:CertificateArn,DomainName:DomainName,Status:Status}" --output table</w:t>
            </w:r>
          </w:p>
        </w:tc>
      </w:tr>
      <w:tr w:rsidR="00B26643" w:rsidRPr="004C0BD5" w14:paraId="4499AFE2" w14:textId="77777777" w:rsidTr="003E1298">
        <w:tc>
          <w:tcPr>
            <w:tcW w:w="3156" w:type="dxa"/>
          </w:tcPr>
          <w:p w14:paraId="6A7CBB8F" w14:textId="40ABE74F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S3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加密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204" w:type="dxa"/>
          </w:tcPr>
          <w:p w14:paraId="4E3439C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3api list-buckets --query "Buckets[*].Name" --output text \| xargs -I {} aws s3api get-bucket-encryption --bucket {} 2&gt;/dev/null \|\| echo "Bucket {} not encrypted"</w:t>
            </w:r>
          </w:p>
        </w:tc>
      </w:tr>
      <w:tr w:rsidR="00B26643" w:rsidRPr="004C0BD5" w14:paraId="3261F65F" w14:textId="77777777" w:rsidTr="003E1298">
        <w:tc>
          <w:tcPr>
            <w:tcW w:w="3156" w:type="dxa"/>
          </w:tcPr>
          <w:p w14:paraId="56FD3F1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EB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卷加密設定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ab/>
            </w:r>
          </w:p>
        </w:tc>
        <w:tc>
          <w:tcPr>
            <w:tcW w:w="6204" w:type="dxa"/>
          </w:tcPr>
          <w:p w14:paraId="4C6AA5A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volumes --query "Volumes[*].{VolumeId:VolumeId,State:State,Encrypted:Encrypted,Size:Size,AZ:AvailabilityZone}" --output table</w:t>
            </w:r>
          </w:p>
        </w:tc>
      </w:tr>
    </w:tbl>
    <w:p w14:paraId="73357A44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9" w:name="Xf6c71d2dcbf1a5f4fb96608ffb003ca92da73d1"/>
      <w:bookmarkEnd w:id="7"/>
      <w:bookmarkEnd w:id="8"/>
      <w:r w:rsidRPr="004C0BD5">
        <w:rPr>
          <w:rFonts w:ascii="Arial" w:eastAsia="微軟正黑體" w:hAnsi="Arial" w:cs="Arial"/>
          <w:lang w:eastAsia="zh-TW"/>
        </w:rPr>
        <w:lastRenderedPageBreak/>
        <w:t>存取控制評估（需求</w:t>
      </w:r>
      <w:r w:rsidRPr="004C0BD5">
        <w:rPr>
          <w:rFonts w:ascii="Arial" w:eastAsia="微軟正黑體" w:hAnsi="Arial" w:cs="Arial"/>
          <w:lang w:eastAsia="zh-TW"/>
        </w:rPr>
        <w:t xml:space="preserve"> 7.x, 8.x</w:t>
      </w:r>
      <w:r w:rsidRPr="004C0BD5">
        <w:rPr>
          <w:rFonts w:ascii="Arial" w:eastAsia="微軟正黑體" w:hAnsi="Arial" w:cs="Arial"/>
          <w:lang w:eastAsia="zh-TW"/>
        </w:rPr>
        <w:t>）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8"/>
        <w:gridCol w:w="2907"/>
        <w:gridCol w:w="2493"/>
        <w:gridCol w:w="1912"/>
      </w:tblGrid>
      <w:tr w:rsidR="00B26643" w:rsidRPr="004C0BD5" w14:paraId="1151BA37" w14:textId="77777777" w:rsidTr="003E12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8" w:type="dxa"/>
          </w:tcPr>
          <w:p w14:paraId="65A0882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907" w:type="dxa"/>
          </w:tcPr>
          <w:p w14:paraId="5A9406F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主要工具</w:t>
            </w:r>
          </w:p>
        </w:tc>
        <w:tc>
          <w:tcPr>
            <w:tcW w:w="2493" w:type="dxa"/>
          </w:tcPr>
          <w:p w14:paraId="7BDC713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開源替代工具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1912" w:type="dxa"/>
          </w:tcPr>
          <w:p w14:paraId="52F1623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目的</w:t>
            </w:r>
          </w:p>
        </w:tc>
      </w:tr>
      <w:tr w:rsidR="00B26643" w:rsidRPr="004C0BD5" w14:paraId="400D11F1" w14:textId="77777777" w:rsidTr="003E1298">
        <w:tc>
          <w:tcPr>
            <w:tcW w:w="2048" w:type="dxa"/>
          </w:tcPr>
          <w:p w14:paraId="0761887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IAM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政策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907" w:type="dxa"/>
          </w:tcPr>
          <w:p w14:paraId="43BD888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get-account-authorization-details</w:t>
            </w:r>
          </w:p>
        </w:tc>
        <w:tc>
          <w:tcPr>
            <w:tcW w:w="2493" w:type="dxa"/>
          </w:tcPr>
          <w:p w14:paraId="592ADB6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IAM Access Analyzer, Prowler</w:t>
            </w:r>
          </w:p>
        </w:tc>
        <w:tc>
          <w:tcPr>
            <w:tcW w:w="1912" w:type="dxa"/>
          </w:tcPr>
          <w:p w14:paraId="5C303278" w14:textId="274EB2F9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最小權限原則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7.1.1-7.3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5C1680A8" w14:textId="77777777" w:rsidTr="003E1298">
        <w:tc>
          <w:tcPr>
            <w:tcW w:w="2048" w:type="dxa"/>
          </w:tcPr>
          <w:p w14:paraId="5076170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路徑映射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907" w:type="dxa"/>
          </w:tcPr>
          <w:p w14:paraId="5D5F390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roles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, </w:t>
            </w: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users</w:t>
            </w:r>
          </w:p>
        </w:tc>
        <w:tc>
          <w:tcPr>
            <w:tcW w:w="2493" w:type="dxa"/>
          </w:tcPr>
          <w:p w14:paraId="291B52D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CloudMapper, PMapper</w:t>
            </w:r>
          </w:p>
        </w:tc>
        <w:tc>
          <w:tcPr>
            <w:tcW w:w="1912" w:type="dxa"/>
          </w:tcPr>
          <w:p w14:paraId="18464D77" w14:textId="0F94A3D1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辨識通往持卡人資料系統的存取路徑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7.2.4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4DE14CF5" w14:textId="77777777" w:rsidTr="003E1298">
        <w:tc>
          <w:tcPr>
            <w:tcW w:w="2048" w:type="dxa"/>
          </w:tcPr>
          <w:p w14:paraId="6652903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認證機制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907" w:type="dxa"/>
          </w:tcPr>
          <w:p w14:paraId="08743A8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virtual-mfa-devices</w:t>
            </w:r>
          </w:p>
        </w:tc>
        <w:tc>
          <w:tcPr>
            <w:tcW w:w="2493" w:type="dxa"/>
          </w:tcPr>
          <w:p w14:paraId="6DF5C94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Prowler, ScoutSuite</w:t>
            </w:r>
          </w:p>
        </w:tc>
        <w:tc>
          <w:tcPr>
            <w:tcW w:w="1912" w:type="dxa"/>
          </w:tcPr>
          <w:p w14:paraId="09383F4E" w14:textId="4847B319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MFA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和認證控制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8.3.1-8.6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090CB1E6" w14:textId="77777777" w:rsidTr="003E1298">
        <w:tc>
          <w:tcPr>
            <w:tcW w:w="2048" w:type="dxa"/>
          </w:tcPr>
          <w:p w14:paraId="575220A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密碼政策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907" w:type="dxa"/>
          </w:tcPr>
          <w:p w14:paraId="04BAA13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get-account-password-policy</w:t>
            </w:r>
          </w:p>
        </w:tc>
        <w:tc>
          <w:tcPr>
            <w:tcW w:w="2493" w:type="dxa"/>
          </w:tcPr>
          <w:p w14:paraId="06C7CE4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CloudSploit, Prowler</w:t>
            </w:r>
          </w:p>
        </w:tc>
        <w:tc>
          <w:tcPr>
            <w:tcW w:w="1912" w:type="dxa"/>
          </w:tcPr>
          <w:p w14:paraId="3A41CAC5" w14:textId="6EE1BDFD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密碼政策合規性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8.6.1-8.6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6E3348A6" w14:textId="77777777" w:rsidTr="003E1298">
        <w:tc>
          <w:tcPr>
            <w:tcW w:w="2048" w:type="dxa"/>
          </w:tcPr>
          <w:p w14:paraId="47117F3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跨帳戶存取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907" w:type="dxa"/>
          </w:tcPr>
          <w:p w14:paraId="054A902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organizations list-accounts</w:t>
            </w:r>
          </w:p>
        </w:tc>
        <w:tc>
          <w:tcPr>
            <w:tcW w:w="2493" w:type="dxa"/>
          </w:tcPr>
          <w:p w14:paraId="188968A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CloudMapper, Prowler</w:t>
            </w:r>
          </w:p>
        </w:tc>
        <w:tc>
          <w:tcPr>
            <w:tcW w:w="1912" w:type="dxa"/>
          </w:tcPr>
          <w:p w14:paraId="6A80E738" w14:textId="68BECD03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審查跨帳戶存取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7.3.1-7.3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</w:tbl>
    <w:p w14:paraId="40770B6E" w14:textId="77777777" w:rsidR="00B26643" w:rsidRPr="004C0BD5" w:rsidRDefault="00B26643">
      <w:pPr>
        <w:pStyle w:val="4"/>
        <w:rPr>
          <w:rFonts w:ascii="Arial" w:eastAsia="微軟正黑體" w:hAnsi="Arial" w:cs="Arial"/>
        </w:rPr>
      </w:pPr>
      <w:bookmarkStart w:id="10" w:name="Xea11f55f9e9895c96ca63f40ca28120307a8ad0"/>
      <w:r w:rsidRPr="004C0BD5">
        <w:rPr>
          <w:rFonts w:ascii="Arial" w:eastAsia="微軟正黑體" w:hAnsi="Arial" w:cs="Arial"/>
        </w:rPr>
        <w:t>存取控制評估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41"/>
        <w:gridCol w:w="6619"/>
      </w:tblGrid>
      <w:tr w:rsidR="00B26643" w:rsidRPr="004C0BD5" w14:paraId="0F7901D5" w14:textId="77777777" w:rsidTr="003E12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41" w:type="dxa"/>
          </w:tcPr>
          <w:p w14:paraId="31FE500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619" w:type="dxa"/>
          </w:tcPr>
          <w:p w14:paraId="0450166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範例指令</w:t>
            </w:r>
          </w:p>
        </w:tc>
      </w:tr>
      <w:tr w:rsidR="00B26643" w:rsidRPr="004C0BD5" w14:paraId="02DC48C8" w14:textId="77777777" w:rsidTr="003E1298">
        <w:tc>
          <w:tcPr>
            <w:tcW w:w="2741" w:type="dxa"/>
          </w:tcPr>
          <w:p w14:paraId="3047FEA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IAM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政策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619" w:type="dxa"/>
          </w:tcPr>
          <w:p w14:paraId="55002D7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get-account-authorization-details --filter IAM-USER --query "UserDetailList[*].{UserName:UserName,AttachedManagedPolicies:AttachedManagedPolicies[*].PolicyName}" --output json</w:t>
            </w:r>
          </w:p>
        </w:tc>
      </w:tr>
      <w:tr w:rsidR="00B26643" w:rsidRPr="004C0BD5" w14:paraId="2D96B54B" w14:textId="77777777" w:rsidTr="003E1298">
        <w:tc>
          <w:tcPr>
            <w:tcW w:w="2741" w:type="dxa"/>
          </w:tcPr>
          <w:p w14:paraId="57E0D66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路徑映射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619" w:type="dxa"/>
          </w:tcPr>
          <w:p w14:paraId="678D2A2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users --query "Users[*].{UserName:UserName,UserId:UserId,CreateDate:CreateDate}" --output table &amp;&amp; aws iam list-roles --query "Roles[*].{RoleName:RoleName,CreateDate:CreateDate}" --output table</w:t>
            </w:r>
          </w:p>
        </w:tc>
      </w:tr>
      <w:tr w:rsidR="00B26643" w:rsidRPr="004C0BD5" w14:paraId="15E555ED" w14:textId="77777777" w:rsidTr="003E1298">
        <w:tc>
          <w:tcPr>
            <w:tcW w:w="2741" w:type="dxa"/>
          </w:tcPr>
          <w:p w14:paraId="09B5CEA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認證機制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619" w:type="dxa"/>
          </w:tcPr>
          <w:p w14:paraId="1EC565F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list-virtual-mfa-devices --query "VirtualMFADevices[*].{User:User.UserName,SerialNumber:SerialNumber,EnableDate:EnableDate}" --output table</w:t>
            </w:r>
          </w:p>
        </w:tc>
      </w:tr>
      <w:tr w:rsidR="00B26643" w:rsidRPr="004C0BD5" w14:paraId="38043B29" w14:textId="77777777" w:rsidTr="003E1298">
        <w:tc>
          <w:tcPr>
            <w:tcW w:w="2741" w:type="dxa"/>
          </w:tcPr>
          <w:p w14:paraId="1A1E2A7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密碼政策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619" w:type="dxa"/>
          </w:tcPr>
          <w:p w14:paraId="1250922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am get-account-password-policy --query "PasswordPolicy.{MinimumPasswordLength:MinimumPasswordLength,RequireSymbols:RequireSymbols,RequireNumbers:RequireNumbers,RequireUppercaseCharacters:RequireUppercaseCharacters,RequireLowercaseCharacters:RequireLowercaseCharacters,PasswordReusePrevention:PasswordReusePrevention,MaxPasswordAge:MaxPasswordAge}" --output table</w:t>
            </w:r>
          </w:p>
        </w:tc>
      </w:tr>
      <w:tr w:rsidR="00B26643" w:rsidRPr="004C0BD5" w14:paraId="43A71FBC" w14:textId="77777777" w:rsidTr="003E1298">
        <w:tc>
          <w:tcPr>
            <w:tcW w:w="2741" w:type="dxa"/>
          </w:tcPr>
          <w:p w14:paraId="155E6EE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跨帳戶存取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619" w:type="dxa"/>
          </w:tcPr>
          <w:p w14:paraId="62D294E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organizations list-accounts --query "Accounts[*].{Id:Id,Name:Name,Status:Status,Email:Email}" --output table</w:t>
            </w:r>
          </w:p>
        </w:tc>
      </w:tr>
    </w:tbl>
    <w:p w14:paraId="7D794383" w14:textId="77777777" w:rsidR="00B26643" w:rsidRPr="004C0BD5" w:rsidRDefault="00B26643">
      <w:pPr>
        <w:pStyle w:val="3"/>
        <w:rPr>
          <w:rFonts w:ascii="Arial" w:eastAsia="微軟正黑體" w:hAnsi="Arial" w:cs="Arial"/>
        </w:rPr>
      </w:pPr>
      <w:bookmarkStart w:id="11" w:name="Xc3ea79427248757ba33cad939673201aa246d7c"/>
      <w:bookmarkEnd w:id="9"/>
      <w:bookmarkEnd w:id="10"/>
      <w:r w:rsidRPr="004C0BD5">
        <w:rPr>
          <w:rFonts w:ascii="Arial" w:eastAsia="微軟正黑體" w:hAnsi="Arial" w:cs="Arial"/>
        </w:rPr>
        <w:t>漏洞管理（需求</w:t>
      </w:r>
      <w:r w:rsidRPr="004C0BD5">
        <w:rPr>
          <w:rFonts w:ascii="Arial" w:eastAsia="微軟正黑體" w:hAnsi="Arial" w:cs="Arial"/>
        </w:rPr>
        <w:t xml:space="preserve"> 6.x, 11.x</w:t>
      </w:r>
      <w:r w:rsidRPr="004C0BD5">
        <w:rPr>
          <w:rFonts w:ascii="Arial" w:eastAsia="微軟正黑體" w:hAnsi="Arial" w:cs="Arial"/>
        </w:rPr>
        <w:t>）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7"/>
        <w:gridCol w:w="2341"/>
        <w:gridCol w:w="2507"/>
        <w:gridCol w:w="2465"/>
      </w:tblGrid>
      <w:tr w:rsidR="00B26643" w:rsidRPr="004C0BD5" w14:paraId="7E7B14B3" w14:textId="77777777" w:rsidTr="00833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7" w:type="dxa"/>
          </w:tcPr>
          <w:p w14:paraId="301FFF1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測試項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5689CAA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主要工具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507" w:type="dxa"/>
          </w:tcPr>
          <w:p w14:paraId="7F2F61F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開源替代工具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465" w:type="dxa"/>
          </w:tcPr>
          <w:p w14:paraId="57CD6A7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目的</w:t>
            </w:r>
          </w:p>
        </w:tc>
      </w:tr>
      <w:tr w:rsidR="00B26643" w:rsidRPr="004C0BD5" w14:paraId="4A54582D" w14:textId="77777777" w:rsidTr="008337EF">
        <w:tc>
          <w:tcPr>
            <w:tcW w:w="2047" w:type="dxa"/>
          </w:tcPr>
          <w:p w14:paraId="52D6085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WAF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7809FDD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waf list-web-acls</w:t>
            </w:r>
          </w:p>
        </w:tc>
        <w:tc>
          <w:tcPr>
            <w:tcW w:w="2507" w:type="dxa"/>
          </w:tcPr>
          <w:p w14:paraId="325C08F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OWASP ZAP, Nuclei</w:t>
            </w:r>
          </w:p>
        </w:tc>
        <w:tc>
          <w:tcPr>
            <w:tcW w:w="2465" w:type="dxa"/>
          </w:tcPr>
          <w:p w14:paraId="0FD06F8E" w14:textId="13022820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網路應用防火牆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WAF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)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保護措施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6.4.1-6.4.2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63894256" w14:textId="77777777" w:rsidTr="008337EF">
        <w:tc>
          <w:tcPr>
            <w:tcW w:w="2047" w:type="dxa"/>
          </w:tcPr>
          <w:p w14:paraId="20C79C0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lastRenderedPageBreak/>
              <w:t>系統元件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24B97EA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r describe-images</w:t>
            </w:r>
          </w:p>
        </w:tc>
        <w:tc>
          <w:tcPr>
            <w:tcW w:w="2507" w:type="dxa"/>
          </w:tcPr>
          <w:p w14:paraId="7B3D8D4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Trivy, Clair</w:t>
            </w:r>
          </w:p>
        </w:tc>
        <w:tc>
          <w:tcPr>
            <w:tcW w:w="2465" w:type="dxa"/>
          </w:tcPr>
          <w:p w14:paraId="03620C94" w14:textId="025CD875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辨識過時的軟體元件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6.3.1-6.3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65B10081" w14:textId="77777777" w:rsidTr="008337EF">
        <w:tc>
          <w:tcPr>
            <w:tcW w:w="2047" w:type="dxa"/>
          </w:tcPr>
          <w:p w14:paraId="23C2BC6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補丁管理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00C2891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sm describe-patch-baselines</w:t>
            </w:r>
          </w:p>
        </w:tc>
        <w:tc>
          <w:tcPr>
            <w:tcW w:w="2507" w:type="dxa"/>
          </w:tcPr>
          <w:p w14:paraId="42132B9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OpenVAS, Prowler</w:t>
            </w:r>
          </w:p>
        </w:tc>
        <w:tc>
          <w:tcPr>
            <w:tcW w:w="2465" w:type="dxa"/>
          </w:tcPr>
          <w:p w14:paraId="747C7568" w14:textId="07CDB03A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補丁狀態與流程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6.3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5941BBBD" w14:textId="77777777" w:rsidTr="008337EF">
        <w:tc>
          <w:tcPr>
            <w:tcW w:w="2047" w:type="dxa"/>
          </w:tcPr>
          <w:p w14:paraId="526D3A1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漏洞掃描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435A6D6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nspector list-findings</w:t>
            </w:r>
          </w:p>
        </w:tc>
        <w:tc>
          <w:tcPr>
            <w:tcW w:w="2507" w:type="dxa"/>
          </w:tcPr>
          <w:p w14:paraId="7F23FB9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OWASP ZAP, Nikto</w:t>
            </w:r>
          </w:p>
        </w:tc>
        <w:tc>
          <w:tcPr>
            <w:tcW w:w="2465" w:type="dxa"/>
          </w:tcPr>
          <w:p w14:paraId="227763F0" w14:textId="4FECE02E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辨識系統中的漏洞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1.3.1-11.3.2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28666AD5" w14:textId="77777777" w:rsidTr="008337EF">
        <w:tc>
          <w:tcPr>
            <w:tcW w:w="2047" w:type="dxa"/>
          </w:tcPr>
          <w:p w14:paraId="49CC1B6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GuardDuty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發現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341" w:type="dxa"/>
          </w:tcPr>
          <w:p w14:paraId="3644EF4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guardduty list-findings</w:t>
            </w:r>
          </w:p>
        </w:tc>
        <w:tc>
          <w:tcPr>
            <w:tcW w:w="2507" w:type="dxa"/>
          </w:tcPr>
          <w:p w14:paraId="0D9D3A7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Prowler, CloudSploit</w:t>
            </w:r>
          </w:p>
        </w:tc>
        <w:tc>
          <w:tcPr>
            <w:tcW w:w="2465" w:type="dxa"/>
          </w:tcPr>
          <w:p w14:paraId="63D974E5" w14:textId="4A767100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審查安全發現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1.4.1-11.4.5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</w:tbl>
    <w:p w14:paraId="7C1D2798" w14:textId="77777777" w:rsidR="00B26643" w:rsidRPr="004C0BD5" w:rsidRDefault="00B26643">
      <w:pPr>
        <w:pStyle w:val="4"/>
        <w:rPr>
          <w:rFonts w:ascii="Arial" w:eastAsia="微軟正黑體" w:hAnsi="Arial" w:cs="Arial"/>
        </w:rPr>
      </w:pPr>
      <w:bookmarkStart w:id="12" w:name="X17a11c486c4e9248d1f7b8094e14a510a983ad8"/>
      <w:r w:rsidRPr="004C0BD5">
        <w:rPr>
          <w:rFonts w:ascii="Arial" w:eastAsia="微軟正黑體" w:hAnsi="Arial" w:cs="Arial"/>
        </w:rPr>
        <w:t>漏洞管理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79"/>
        <w:gridCol w:w="6481"/>
      </w:tblGrid>
      <w:tr w:rsidR="00B26643" w:rsidRPr="004C0BD5" w14:paraId="05BF2A21" w14:textId="77777777" w:rsidTr="00833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79" w:type="dxa"/>
          </w:tcPr>
          <w:p w14:paraId="0584F79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測試項目</w:t>
            </w:r>
          </w:p>
        </w:tc>
        <w:tc>
          <w:tcPr>
            <w:tcW w:w="6481" w:type="dxa"/>
          </w:tcPr>
          <w:p w14:paraId="591B41F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範例指令</w:t>
            </w:r>
          </w:p>
        </w:tc>
      </w:tr>
      <w:tr w:rsidR="00B26643" w:rsidRPr="004C0BD5" w14:paraId="506FBB88" w14:textId="77777777" w:rsidTr="008337EF">
        <w:tc>
          <w:tcPr>
            <w:tcW w:w="2879" w:type="dxa"/>
          </w:tcPr>
          <w:p w14:paraId="11BFF5B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WAF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0C41B95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wafv2 list-web-acls --scope REGIONAL --query "WebACLs[*].{Name:Name,Id:Id,ARN:ARN}" --output table</w:t>
            </w:r>
          </w:p>
        </w:tc>
      </w:tr>
      <w:tr w:rsidR="00B26643" w:rsidRPr="004C0BD5" w14:paraId="7FC84A65" w14:textId="77777777" w:rsidTr="008337EF">
        <w:tc>
          <w:tcPr>
            <w:tcW w:w="2879" w:type="dxa"/>
          </w:tcPr>
          <w:p w14:paraId="697A3F7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系統元件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11E0FFF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r describe-repositories --query "repositories[*].{Name:repositoryName,URI:repositoryUri,Created:createdAt}" --output table</w:t>
            </w:r>
          </w:p>
        </w:tc>
      </w:tr>
      <w:tr w:rsidR="00B26643" w:rsidRPr="004C0BD5" w14:paraId="795C2BB8" w14:textId="77777777" w:rsidTr="008337EF">
        <w:tc>
          <w:tcPr>
            <w:tcW w:w="2879" w:type="dxa"/>
          </w:tcPr>
          <w:p w14:paraId="41DAF03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補丁管理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073E3AA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ssm describe-patch-baselines --query "BaselineIdentities[*].{Name:BaselineName,ID:BaselineId,OperatingSystem:OperatingSystem,Description:BaselineDescription}" --output table</w:t>
            </w:r>
          </w:p>
        </w:tc>
      </w:tr>
      <w:tr w:rsidR="00B26643" w:rsidRPr="004C0BD5" w14:paraId="1DC13E13" w14:textId="77777777" w:rsidTr="008337EF">
        <w:tc>
          <w:tcPr>
            <w:tcW w:w="2879" w:type="dxa"/>
          </w:tcPr>
          <w:p w14:paraId="60062E0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漏洞掃描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681F8F1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inspector2 list-findings --filter "findingStatus={comparison=EQUALS,value=ACTIVE}" --max-results 10 --query "findings[*].{Title:title,Severity:severity,ResourceId:resources[0].id}" --output table</w:t>
            </w:r>
          </w:p>
        </w:tc>
      </w:tr>
      <w:tr w:rsidR="00B26643" w:rsidRPr="004C0BD5" w14:paraId="210FD48A" w14:textId="77777777" w:rsidTr="008337EF">
        <w:tc>
          <w:tcPr>
            <w:tcW w:w="2879" w:type="dxa"/>
          </w:tcPr>
          <w:p w14:paraId="197714C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GuardDuty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發現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0864E0C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guardduty list-detectors --query "DetectorIds" --output text \| xargs -I {} aws guardduty list-findings --detector-id {} --finding-criteria '{"Criterion":{"severity":{"Eq":["8","9"]}}}'</w:t>
            </w:r>
          </w:p>
        </w:tc>
      </w:tr>
    </w:tbl>
    <w:p w14:paraId="775965FB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13" w:name="X5def229bd2339b8d49d38e2e708187ebde3e7a6"/>
      <w:bookmarkEnd w:id="11"/>
      <w:bookmarkEnd w:id="12"/>
      <w:r w:rsidRPr="004C0BD5">
        <w:rPr>
          <w:rFonts w:ascii="Arial" w:eastAsia="微軟正黑體" w:hAnsi="Arial" w:cs="Arial"/>
          <w:lang w:eastAsia="zh-TW"/>
        </w:rPr>
        <w:t>日誌與監控（需求</w:t>
      </w:r>
      <w:r w:rsidRPr="004C0BD5">
        <w:rPr>
          <w:rFonts w:ascii="Arial" w:eastAsia="微軟正黑體" w:hAnsi="Arial" w:cs="Arial"/>
          <w:lang w:eastAsia="zh-TW"/>
        </w:rPr>
        <w:t xml:space="preserve"> 10.x, 11.x</w:t>
      </w:r>
      <w:r w:rsidRPr="004C0BD5">
        <w:rPr>
          <w:rFonts w:ascii="Arial" w:eastAsia="微軟正黑體" w:hAnsi="Arial" w:cs="Arial"/>
          <w:lang w:eastAsia="zh-TW"/>
        </w:rPr>
        <w:t>）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43"/>
        <w:gridCol w:w="3249"/>
        <w:gridCol w:w="2080"/>
        <w:gridCol w:w="2188"/>
      </w:tblGrid>
      <w:tr w:rsidR="00B26643" w:rsidRPr="004C0BD5" w14:paraId="1B11352A" w14:textId="77777777" w:rsidTr="00833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3" w:type="dxa"/>
          </w:tcPr>
          <w:p w14:paraId="3BAA42B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測試項目</w:t>
            </w:r>
          </w:p>
        </w:tc>
        <w:tc>
          <w:tcPr>
            <w:tcW w:w="3249" w:type="dxa"/>
          </w:tcPr>
          <w:p w14:paraId="0DCD91E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主要工具</w:t>
            </w:r>
          </w:p>
        </w:tc>
        <w:tc>
          <w:tcPr>
            <w:tcW w:w="2080" w:type="dxa"/>
          </w:tcPr>
          <w:p w14:paraId="2262888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開源替代工具</w:t>
            </w:r>
          </w:p>
        </w:tc>
        <w:tc>
          <w:tcPr>
            <w:tcW w:w="2188" w:type="dxa"/>
          </w:tcPr>
          <w:p w14:paraId="391CA5C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目的</w:t>
            </w:r>
          </w:p>
        </w:tc>
      </w:tr>
      <w:tr w:rsidR="00B26643" w:rsidRPr="004C0BD5" w14:paraId="3D4B826E" w14:textId="77777777" w:rsidTr="008337EF">
        <w:tc>
          <w:tcPr>
            <w:tcW w:w="1843" w:type="dxa"/>
          </w:tcPr>
          <w:p w14:paraId="7E314C9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CloudTrail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</w:t>
            </w:r>
          </w:p>
        </w:tc>
        <w:tc>
          <w:tcPr>
            <w:tcW w:w="3249" w:type="dxa"/>
          </w:tcPr>
          <w:p w14:paraId="44554AB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cloudtrail describe-trails</w:t>
            </w:r>
          </w:p>
        </w:tc>
        <w:tc>
          <w:tcPr>
            <w:tcW w:w="2080" w:type="dxa"/>
          </w:tcPr>
          <w:p w14:paraId="172088D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CloudSploit, Prowler</w:t>
            </w:r>
          </w:p>
        </w:tc>
        <w:tc>
          <w:tcPr>
            <w:tcW w:w="2188" w:type="dxa"/>
          </w:tcPr>
          <w:p w14:paraId="562DFCE3" w14:textId="6D721AF6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審計日誌是否已啟用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0.2.1-10.2.2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1DE2CF18" w14:textId="77777777" w:rsidTr="008337EF">
        <w:tc>
          <w:tcPr>
            <w:tcW w:w="1843" w:type="dxa"/>
          </w:tcPr>
          <w:p w14:paraId="14D79A5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日誌配置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3249" w:type="dxa"/>
          </w:tcPr>
          <w:p w14:paraId="2E49CAE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logs describe-log-groups</w:t>
            </w:r>
          </w:p>
        </w:tc>
        <w:tc>
          <w:tcPr>
            <w:tcW w:w="2080" w:type="dxa"/>
          </w:tcPr>
          <w:p w14:paraId="5FFA206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ELK Stack, Graylog</w:t>
            </w:r>
          </w:p>
        </w:tc>
        <w:tc>
          <w:tcPr>
            <w:tcW w:w="2188" w:type="dxa"/>
          </w:tcPr>
          <w:p w14:paraId="19BA5F32" w14:textId="71780C95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確認正確的日誌設定與保留期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0.5.1-10.7.3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455FE2CE" w14:textId="77777777" w:rsidTr="008337EF">
        <w:tc>
          <w:tcPr>
            <w:tcW w:w="1843" w:type="dxa"/>
          </w:tcPr>
          <w:p w14:paraId="212F7B9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CloudWatch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警報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3249" w:type="dxa"/>
          </w:tcPr>
          <w:p w14:paraId="35A5790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cloudwatch describe-alarms</w:t>
            </w:r>
          </w:p>
        </w:tc>
        <w:tc>
          <w:tcPr>
            <w:tcW w:w="2080" w:type="dxa"/>
          </w:tcPr>
          <w:p w14:paraId="28217A6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Grafana, Prometheus</w:t>
            </w:r>
          </w:p>
        </w:tc>
        <w:tc>
          <w:tcPr>
            <w:tcW w:w="2188" w:type="dxa"/>
          </w:tcPr>
          <w:p w14:paraId="2760BDD9" w14:textId="0FA2227B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驗證持續監控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1.4.1-11.4.5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5B44C945" w14:textId="77777777" w:rsidTr="008337EF">
        <w:tc>
          <w:tcPr>
            <w:tcW w:w="1843" w:type="dxa"/>
          </w:tcPr>
          <w:p w14:paraId="0A8CE2C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日誌內容驗證</w:t>
            </w:r>
          </w:p>
        </w:tc>
        <w:tc>
          <w:tcPr>
            <w:tcW w:w="3249" w:type="dxa"/>
          </w:tcPr>
          <w:p w14:paraId="59E50CB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logs filter-log-events</w:t>
            </w:r>
          </w:p>
        </w:tc>
        <w:tc>
          <w:tcPr>
            <w:tcW w:w="2080" w:type="dxa"/>
          </w:tcPr>
          <w:p w14:paraId="43259E3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Logstash, Loki</w:t>
            </w:r>
          </w:p>
        </w:tc>
        <w:tc>
          <w:tcPr>
            <w:tcW w:w="2188" w:type="dxa"/>
          </w:tcPr>
          <w:p w14:paraId="1532DC94" w14:textId="4BB35C46" w:rsidR="00B26643" w:rsidRPr="004C0BD5" w:rsidRDefault="00B26643" w:rsidP="004239BA">
            <w:pPr>
              <w:pStyle w:val="Compact"/>
              <w:ind w:left="200" w:hangingChars="100" w:hanging="200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確認記錄所需的事件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0.2.1-10.2.2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23BFA55D" w14:textId="77777777" w:rsidTr="008337EF">
        <w:tc>
          <w:tcPr>
            <w:tcW w:w="1843" w:type="dxa"/>
          </w:tcPr>
          <w:p w14:paraId="78EA3C0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lastRenderedPageBreak/>
              <w:t xml:space="preserve">VPC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流量日誌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3249" w:type="dxa"/>
          </w:tcPr>
          <w:p w14:paraId="4D0E8C5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flow-logs</w:t>
            </w:r>
          </w:p>
        </w:tc>
        <w:tc>
          <w:tcPr>
            <w:tcW w:w="2080" w:type="dxa"/>
          </w:tcPr>
          <w:p w14:paraId="422B131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Zeek, Suricata</w:t>
            </w:r>
          </w:p>
        </w:tc>
        <w:tc>
          <w:tcPr>
            <w:tcW w:w="2188" w:type="dxa"/>
          </w:tcPr>
          <w:p w14:paraId="098739C3" w14:textId="275712BC" w:rsidR="00B26643" w:rsidRPr="004C0BD5" w:rsidRDefault="00B26643" w:rsidP="004239BA">
            <w:pPr>
              <w:pStyle w:val="Compact"/>
              <w:ind w:left="200" w:hangingChars="100" w:hanging="200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網路流量日誌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0.2.2, 10.3.2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</w:tbl>
    <w:p w14:paraId="0A37AB1E" w14:textId="77777777" w:rsidR="00B26643" w:rsidRPr="004C0BD5" w:rsidRDefault="00B26643">
      <w:pPr>
        <w:pStyle w:val="4"/>
        <w:rPr>
          <w:rFonts w:ascii="Arial" w:eastAsia="微軟正黑體" w:hAnsi="Arial" w:cs="Arial"/>
        </w:rPr>
      </w:pPr>
      <w:bookmarkStart w:id="14" w:name="X04afcacc710ef2670ffc665d9ccbb7ec8278913"/>
      <w:r w:rsidRPr="004C0BD5">
        <w:rPr>
          <w:rFonts w:ascii="Arial" w:eastAsia="微軟正黑體" w:hAnsi="Arial" w:cs="Arial"/>
        </w:rPr>
        <w:t>日誌與監控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79"/>
        <w:gridCol w:w="6481"/>
      </w:tblGrid>
      <w:tr w:rsidR="00B26643" w:rsidRPr="004C0BD5" w14:paraId="3A3C06C1" w14:textId="77777777" w:rsidTr="00833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79" w:type="dxa"/>
          </w:tcPr>
          <w:p w14:paraId="14AC589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測試項目</w:t>
            </w:r>
          </w:p>
        </w:tc>
        <w:tc>
          <w:tcPr>
            <w:tcW w:w="6481" w:type="dxa"/>
          </w:tcPr>
          <w:p w14:paraId="32CE952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範例指令</w:t>
            </w:r>
          </w:p>
        </w:tc>
      </w:tr>
      <w:tr w:rsidR="00B26643" w:rsidRPr="004C0BD5" w14:paraId="623EE1E5" w14:textId="77777777" w:rsidTr="008337EF">
        <w:tc>
          <w:tcPr>
            <w:tcW w:w="2879" w:type="dxa"/>
          </w:tcPr>
          <w:p w14:paraId="2BDBE5F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CloudTrail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2E11217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cloudtrail describe-trails --query "trailList[*].{Name:Name,IsMultiRegion:IsMultiRegionTrail,LoggingEnabled:IsLogging,HomeRegion:HomeRegion}" --output table</w:t>
            </w:r>
          </w:p>
        </w:tc>
      </w:tr>
      <w:tr w:rsidR="00B26643" w:rsidRPr="004C0BD5" w14:paraId="60491E64" w14:textId="77777777" w:rsidTr="008337EF">
        <w:tc>
          <w:tcPr>
            <w:tcW w:w="2879" w:type="dxa"/>
          </w:tcPr>
          <w:p w14:paraId="216D097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日誌配置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6F1052E5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logs describe-log-groups --query "logGroups[*].{LogGroupName:logGroupName,RetentionInDays:retentionInDays,StoredBytes:storedBytes}" --output table</w:t>
            </w:r>
          </w:p>
        </w:tc>
      </w:tr>
      <w:tr w:rsidR="00B26643" w:rsidRPr="004C0BD5" w14:paraId="17739EBA" w14:textId="77777777" w:rsidTr="008337EF">
        <w:tc>
          <w:tcPr>
            <w:tcW w:w="2879" w:type="dxa"/>
          </w:tcPr>
          <w:p w14:paraId="701FBE4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CloudWatch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警報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0CD30BA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cloudwatch describe-alarms --state-value ALARM --query "MetricAlarms[*].{Name:AlarmName,Metric:MetricName,Namespace:Namespace,State:StateValue}" --output table</w:t>
            </w:r>
          </w:p>
        </w:tc>
      </w:tr>
      <w:tr w:rsidR="00B26643" w:rsidRPr="004C0BD5" w14:paraId="3AEEAE9A" w14:textId="77777777" w:rsidTr="008337EF">
        <w:tc>
          <w:tcPr>
            <w:tcW w:w="2879" w:type="dxa"/>
          </w:tcPr>
          <w:p w14:paraId="499D05D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日誌內容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27F69CE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logs filter-log-events --log-group-name /aws/cloudtrail --filter-pattern "{$.eventName = ConsoleLogin}" --limit 5</w:t>
            </w:r>
          </w:p>
        </w:tc>
      </w:tr>
      <w:tr w:rsidR="00B26643" w:rsidRPr="004C0BD5" w14:paraId="790A0643" w14:textId="77777777" w:rsidTr="008337EF">
        <w:tc>
          <w:tcPr>
            <w:tcW w:w="2879" w:type="dxa"/>
          </w:tcPr>
          <w:p w14:paraId="71AD0B8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VPC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流量日誌審查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481" w:type="dxa"/>
          </w:tcPr>
          <w:p w14:paraId="169F519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ec2 describe-flow-logs --query "FlowLogs[*].{Id:FlowLogId,LogDestination:LogDestination,ResourceId:ResourceId,TrafficType:TrafficType,Status:FlowLogStatus}" --output table</w:t>
            </w:r>
          </w:p>
        </w:tc>
      </w:tr>
    </w:tbl>
    <w:p w14:paraId="109F3493" w14:textId="77777777" w:rsidR="00B26643" w:rsidRPr="004C0BD5" w:rsidRDefault="00B26643">
      <w:pPr>
        <w:pStyle w:val="3"/>
        <w:rPr>
          <w:rFonts w:ascii="Arial" w:eastAsia="微軟正黑體" w:hAnsi="Arial" w:cs="Arial"/>
        </w:rPr>
      </w:pPr>
      <w:bookmarkStart w:id="15" w:name="dns-security-assessment"/>
      <w:bookmarkEnd w:id="13"/>
      <w:bookmarkEnd w:id="14"/>
      <w:r w:rsidRPr="004C0BD5">
        <w:rPr>
          <w:rFonts w:ascii="Arial" w:eastAsia="微軟正黑體" w:hAnsi="Arial" w:cs="Arial"/>
        </w:rPr>
        <w:t xml:space="preserve">DNS </w:t>
      </w:r>
      <w:r w:rsidRPr="004C0BD5">
        <w:rPr>
          <w:rFonts w:ascii="Arial" w:eastAsia="微軟正黑體" w:hAnsi="Arial" w:cs="Arial"/>
        </w:rPr>
        <w:t>安全性評估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7"/>
        <w:gridCol w:w="2769"/>
        <w:gridCol w:w="2079"/>
        <w:gridCol w:w="2465"/>
      </w:tblGrid>
      <w:tr w:rsidR="00B26643" w:rsidRPr="004C0BD5" w14:paraId="77D94D62" w14:textId="77777777" w:rsidTr="00833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7" w:type="dxa"/>
          </w:tcPr>
          <w:p w14:paraId="46B0A52C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測試項目</w:t>
            </w:r>
          </w:p>
        </w:tc>
        <w:tc>
          <w:tcPr>
            <w:tcW w:w="2769" w:type="dxa"/>
          </w:tcPr>
          <w:p w14:paraId="01BD648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主要工具</w:t>
            </w:r>
          </w:p>
        </w:tc>
        <w:tc>
          <w:tcPr>
            <w:tcW w:w="2079" w:type="dxa"/>
          </w:tcPr>
          <w:p w14:paraId="59C7275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開源替代工具</w:t>
            </w:r>
          </w:p>
        </w:tc>
        <w:tc>
          <w:tcPr>
            <w:tcW w:w="2465" w:type="dxa"/>
          </w:tcPr>
          <w:p w14:paraId="483D6F0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目的</w:t>
            </w:r>
          </w:p>
        </w:tc>
      </w:tr>
      <w:tr w:rsidR="00B26643" w:rsidRPr="004C0BD5" w14:paraId="402A24F4" w14:textId="77777777" w:rsidTr="008337EF">
        <w:tc>
          <w:tcPr>
            <w:tcW w:w="2047" w:type="dxa"/>
          </w:tcPr>
          <w:p w14:paraId="667AB3B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Route 53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769" w:type="dxa"/>
          </w:tcPr>
          <w:p w14:paraId="0C4E65B4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hosted-zones</w:t>
            </w:r>
          </w:p>
        </w:tc>
        <w:tc>
          <w:tcPr>
            <w:tcW w:w="2079" w:type="dxa"/>
          </w:tcPr>
          <w:p w14:paraId="36A07086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DNSRecon, Fierce</w:t>
            </w:r>
          </w:p>
        </w:tc>
        <w:tc>
          <w:tcPr>
            <w:tcW w:w="2465" w:type="dxa"/>
          </w:tcPr>
          <w:p w14:paraId="44099F1E" w14:textId="325E6808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驗證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CDE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元件的正確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DN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設定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.2.1, 2.2.5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514E9478" w14:textId="77777777" w:rsidTr="008337EF">
        <w:tc>
          <w:tcPr>
            <w:tcW w:w="2047" w:type="dxa"/>
          </w:tcPr>
          <w:p w14:paraId="2BD8836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DN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安全擴展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769" w:type="dxa"/>
          </w:tcPr>
          <w:p w14:paraId="2C36BDD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get-hosted-zone</w:t>
            </w:r>
          </w:p>
        </w:tc>
        <w:tc>
          <w:tcPr>
            <w:tcW w:w="2079" w:type="dxa"/>
          </w:tcPr>
          <w:p w14:paraId="4B1CF73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DNSViz, delv</w:t>
            </w:r>
          </w:p>
        </w:tc>
        <w:tc>
          <w:tcPr>
            <w:tcW w:w="2465" w:type="dxa"/>
          </w:tcPr>
          <w:p w14:paraId="31457963" w14:textId="4FBB08EF" w:rsidR="00B26643" w:rsidRPr="004C0BD5" w:rsidRDefault="00B26643" w:rsidP="004239BA">
            <w:pPr>
              <w:pStyle w:val="Compact"/>
              <w:ind w:left="200" w:hangingChars="100" w:hanging="200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確認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DNSSEC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實作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4.1.1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0F20D61D" w14:textId="77777777" w:rsidTr="008337EF">
        <w:tc>
          <w:tcPr>
            <w:tcW w:w="2047" w:type="dxa"/>
          </w:tcPr>
          <w:p w14:paraId="4EA2A0B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Zone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轉移測試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769" w:type="dxa"/>
          </w:tcPr>
          <w:p w14:paraId="4FFBDC7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resource-record-sets</w:t>
            </w:r>
          </w:p>
        </w:tc>
        <w:tc>
          <w:tcPr>
            <w:tcW w:w="2079" w:type="dxa"/>
          </w:tcPr>
          <w:p w14:paraId="0C45176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DNSenum, dig</w:t>
            </w:r>
          </w:p>
        </w:tc>
        <w:tc>
          <w:tcPr>
            <w:tcW w:w="2465" w:type="dxa"/>
          </w:tcPr>
          <w:p w14:paraId="51A05670" w14:textId="779DCB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辨識區域轉移漏洞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.3.1, 11.3.1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737775C5" w14:textId="77777777" w:rsidTr="008337EF">
        <w:tc>
          <w:tcPr>
            <w:tcW w:w="2047" w:type="dxa"/>
          </w:tcPr>
          <w:p w14:paraId="79C2DEB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DN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記錄列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769" w:type="dxa"/>
          </w:tcPr>
          <w:p w14:paraId="43E6031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resource-record-sets</w:t>
            </w:r>
          </w:p>
        </w:tc>
        <w:tc>
          <w:tcPr>
            <w:tcW w:w="2079" w:type="dxa"/>
          </w:tcPr>
          <w:p w14:paraId="6A108A3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mass, Sublist3r</w:t>
            </w:r>
          </w:p>
        </w:tc>
        <w:tc>
          <w:tcPr>
            <w:tcW w:w="2465" w:type="dxa"/>
          </w:tcPr>
          <w:p w14:paraId="1792BD5E" w14:textId="55D39E9D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繪製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DN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基礎架構並驗證區隔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1.3.1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  <w:tr w:rsidR="00B26643" w:rsidRPr="004C0BD5" w14:paraId="64AB4D04" w14:textId="77777777" w:rsidTr="008337EF">
        <w:tc>
          <w:tcPr>
            <w:tcW w:w="2047" w:type="dxa"/>
          </w:tcPr>
          <w:p w14:paraId="48EDF05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域安全性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769" w:type="dxa"/>
          </w:tcPr>
          <w:p w14:paraId="6B2B0BE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domains list-domains</w:t>
            </w:r>
          </w:p>
        </w:tc>
        <w:tc>
          <w:tcPr>
            <w:tcW w:w="2079" w:type="dxa"/>
          </w:tcPr>
          <w:p w14:paraId="6D74A13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dnstwist, DNSTwist</w:t>
            </w:r>
          </w:p>
        </w:tc>
        <w:tc>
          <w:tcPr>
            <w:tcW w:w="2465" w:type="dxa"/>
          </w:tcPr>
          <w:p w14:paraId="2E5A98F9" w14:textId="76AA61E1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偵測打字駭客與網域安全性問題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(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6.4.1, 11.3.1</w:t>
            </w:r>
            <w:r w:rsidR="004239BA"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)</w:t>
            </w:r>
          </w:p>
        </w:tc>
      </w:tr>
    </w:tbl>
    <w:p w14:paraId="1AB67403" w14:textId="77777777" w:rsidR="00B26643" w:rsidRPr="004C0BD5" w:rsidRDefault="00B26643">
      <w:pPr>
        <w:pStyle w:val="4"/>
        <w:rPr>
          <w:rFonts w:ascii="Arial" w:eastAsia="微軟正黑體" w:hAnsi="Arial" w:cs="Arial"/>
          <w:lang w:eastAsia="zh-TW"/>
        </w:rPr>
      </w:pPr>
      <w:bookmarkStart w:id="16" w:name="Xb142e48ee7ad90751ae77fe8ccd438dd85a6d43"/>
      <w:r w:rsidRPr="004C0BD5">
        <w:rPr>
          <w:rFonts w:ascii="Arial" w:eastAsia="微軟正黑體" w:hAnsi="Arial" w:cs="Arial"/>
          <w:lang w:eastAsia="zh-TW"/>
        </w:rPr>
        <w:t xml:space="preserve">DNS </w:t>
      </w:r>
      <w:r w:rsidRPr="004C0BD5">
        <w:rPr>
          <w:rFonts w:ascii="Arial" w:eastAsia="微軟正黑體" w:hAnsi="Arial" w:cs="Arial"/>
          <w:lang w:eastAsia="zh-TW"/>
        </w:rPr>
        <w:t>安全性評估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95"/>
        <w:gridCol w:w="6065"/>
      </w:tblGrid>
      <w:tr w:rsidR="00B26643" w:rsidRPr="004C0BD5" w14:paraId="79DD35F2" w14:textId="77777777" w:rsidTr="00833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95" w:type="dxa"/>
          </w:tcPr>
          <w:p w14:paraId="648D5D9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測試項目</w:t>
            </w:r>
          </w:p>
        </w:tc>
        <w:tc>
          <w:tcPr>
            <w:tcW w:w="6065" w:type="dxa"/>
          </w:tcPr>
          <w:p w14:paraId="1E4C8D8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範例指令</w:t>
            </w:r>
          </w:p>
        </w:tc>
      </w:tr>
      <w:tr w:rsidR="00B26643" w:rsidRPr="004C0BD5" w14:paraId="0BF69B39" w14:textId="77777777" w:rsidTr="008337EF">
        <w:tc>
          <w:tcPr>
            <w:tcW w:w="3295" w:type="dxa"/>
          </w:tcPr>
          <w:p w14:paraId="366B8BF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Route 53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065" w:type="dxa"/>
          </w:tcPr>
          <w:p w14:paraId="56E435F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hosted-zones --query "HostedZones[*].{Name:Name,Id:Id,Private:Config.PrivateZone}" --output table</w:t>
            </w:r>
          </w:p>
        </w:tc>
      </w:tr>
      <w:tr w:rsidR="00B26643" w:rsidRPr="004C0BD5" w14:paraId="16A7B101" w14:textId="77777777" w:rsidTr="008337EF">
        <w:tc>
          <w:tcPr>
            <w:tcW w:w="3295" w:type="dxa"/>
          </w:tcPr>
          <w:p w14:paraId="0EAD9B6C" w14:textId="77777777" w:rsidR="00B26643" w:rsidRPr="004C0BD5" w:rsidRDefault="00B26643" w:rsidP="008337EF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lastRenderedPageBreak/>
              <w:t xml:space="preserve">DN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安全擴展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065" w:type="dxa"/>
          </w:tcPr>
          <w:p w14:paraId="35303D2D" w14:textId="77777777" w:rsidR="00B26643" w:rsidRPr="004C0BD5" w:rsidRDefault="00B26643" w:rsidP="008337EF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hosted-zones --query "HostedZones[*].Id" --output text \| xargs -I {} aws route53 get-dnssec --hosted-zone-id {} 2&gt;/dev/null \|\| echo "DNSSEC not enabled"</w:t>
            </w:r>
          </w:p>
        </w:tc>
      </w:tr>
      <w:tr w:rsidR="00B26643" w:rsidRPr="004C0BD5" w14:paraId="088DD5BE" w14:textId="77777777" w:rsidTr="008337EF">
        <w:tc>
          <w:tcPr>
            <w:tcW w:w="3295" w:type="dxa"/>
          </w:tcPr>
          <w:p w14:paraId="3A3E3C0B" w14:textId="77777777" w:rsidR="00B26643" w:rsidRPr="004C0BD5" w:rsidRDefault="00B26643" w:rsidP="008337EF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Zone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轉移測試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065" w:type="dxa"/>
          </w:tcPr>
          <w:p w14:paraId="0092532F" w14:textId="77777777" w:rsidR="00B26643" w:rsidRPr="004C0BD5" w:rsidRDefault="00B26643" w:rsidP="008337EF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hosted-zones --query "HostedZones[*].Id" --output text \| head -1 \| xargs -I {} aws route53 list-resource-record-sets --hosted-zone-id {} --query "ResourceRecordSets[?Type=='NS']"</w:t>
            </w:r>
          </w:p>
        </w:tc>
      </w:tr>
      <w:tr w:rsidR="00B26643" w:rsidRPr="004C0BD5" w14:paraId="755300AE" w14:textId="77777777" w:rsidTr="008337EF">
        <w:tc>
          <w:tcPr>
            <w:tcW w:w="3295" w:type="dxa"/>
          </w:tcPr>
          <w:p w14:paraId="444D9F2F" w14:textId="77777777" w:rsidR="00B26643" w:rsidRPr="004C0BD5" w:rsidRDefault="00B26643" w:rsidP="008337EF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DNS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記錄列舉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065" w:type="dxa"/>
          </w:tcPr>
          <w:p w14:paraId="70E0A626" w14:textId="77777777" w:rsidR="00B26643" w:rsidRPr="004C0BD5" w:rsidRDefault="00B26643" w:rsidP="008337EF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 list-hosted-zones --query "HostedZones[*].Id" --output text \| head -1 \| xargs -I {} aws route53 list-resource-record-sets --hosted-zone-id {} --query "ResourceRecordSets[*].{Name:Name,Type:Type,TTL:TTL}" --output table</w:t>
            </w:r>
          </w:p>
        </w:tc>
      </w:tr>
      <w:tr w:rsidR="00B26643" w:rsidRPr="004C0BD5" w14:paraId="30257D56" w14:textId="77777777" w:rsidTr="008337EF">
        <w:tc>
          <w:tcPr>
            <w:tcW w:w="3295" w:type="dxa"/>
          </w:tcPr>
          <w:p w14:paraId="0C4DFD3D" w14:textId="77777777" w:rsidR="00B26643" w:rsidRPr="004C0BD5" w:rsidRDefault="00B26643" w:rsidP="00B8686E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網域安全性分析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6065" w:type="dxa"/>
          </w:tcPr>
          <w:p w14:paraId="26F8C189" w14:textId="77777777" w:rsidR="00B26643" w:rsidRPr="004C0BD5" w:rsidRDefault="00B26643" w:rsidP="00B8686E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Style w:val="VerbatimChar"/>
                <w:rFonts w:ascii="Arial" w:eastAsia="微軟正黑體" w:hAnsi="Arial" w:cs="Arial"/>
                <w:sz w:val="20"/>
                <w:szCs w:val="20"/>
              </w:rPr>
              <w:t>aws route53domains list-domains --query "Domains[*].{DomainName:DomainName,Expiry:Expiry,AutoRenew:AutoRenew}" --output table</w:t>
            </w:r>
          </w:p>
        </w:tc>
      </w:tr>
    </w:tbl>
    <w:p w14:paraId="29461A8B" w14:textId="77777777" w:rsidR="00B26643" w:rsidRPr="004C0BD5" w:rsidRDefault="00B26643">
      <w:pPr>
        <w:pStyle w:val="2"/>
        <w:rPr>
          <w:rFonts w:ascii="Arial" w:eastAsia="微軟正黑體" w:hAnsi="Arial" w:cs="Arial"/>
          <w:lang w:eastAsia="zh-TW"/>
        </w:rPr>
      </w:pPr>
      <w:bookmarkStart w:id="17" w:name="required-aws-user-account-for-assessment"/>
      <w:bookmarkEnd w:id="2"/>
      <w:bookmarkEnd w:id="15"/>
      <w:bookmarkEnd w:id="16"/>
      <w:r w:rsidRPr="004C0BD5">
        <w:rPr>
          <w:rFonts w:ascii="Arial" w:eastAsia="微軟正黑體" w:hAnsi="Arial" w:cs="Arial"/>
          <w:lang w:eastAsia="zh-TW"/>
        </w:rPr>
        <w:t xml:space="preserve">3. </w:t>
      </w:r>
      <w:r w:rsidRPr="004C0BD5">
        <w:rPr>
          <w:rFonts w:ascii="Arial" w:eastAsia="微軟正黑體" w:hAnsi="Arial" w:cs="Arial"/>
          <w:lang w:eastAsia="zh-TW"/>
        </w:rPr>
        <w:t>所需的</w:t>
      </w:r>
      <w:r w:rsidRPr="004C0BD5">
        <w:rPr>
          <w:rFonts w:ascii="Arial" w:eastAsia="微軟正黑體" w:hAnsi="Arial" w:cs="Arial"/>
          <w:lang w:eastAsia="zh-TW"/>
        </w:rPr>
        <w:t xml:space="preserve"> AWS </w:t>
      </w:r>
      <w:r w:rsidRPr="004C0BD5">
        <w:rPr>
          <w:rFonts w:ascii="Arial" w:eastAsia="微軟正黑體" w:hAnsi="Arial" w:cs="Arial"/>
          <w:lang w:eastAsia="zh-TW"/>
        </w:rPr>
        <w:t>用戶帳戶以進行評估</w:t>
      </w:r>
    </w:p>
    <w:p w14:paraId="01751939" w14:textId="77777777" w:rsidR="00B26643" w:rsidRPr="004C0BD5" w:rsidRDefault="00B26643" w:rsidP="00B8686E">
      <w:p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對於</w:t>
      </w:r>
      <w:r w:rsidRPr="004C0BD5">
        <w:rPr>
          <w:rFonts w:ascii="Arial" w:eastAsia="微軟正黑體" w:hAnsi="Arial" w:cs="Arial"/>
          <w:lang w:eastAsia="zh-TW"/>
        </w:rPr>
        <w:t xml:space="preserve"> PCI DSS 4.0 </w:t>
      </w:r>
      <w:r w:rsidRPr="004C0BD5">
        <w:rPr>
          <w:rFonts w:ascii="Arial" w:eastAsia="微軟正黑體" w:hAnsi="Arial" w:cs="Arial"/>
          <w:lang w:eastAsia="zh-TW"/>
        </w:rPr>
        <w:t>評估，需要一個具有適當唯讀權限的普通</w:t>
      </w:r>
      <w:r w:rsidRPr="004C0BD5">
        <w:rPr>
          <w:rFonts w:ascii="Arial" w:eastAsia="微軟正黑體" w:hAnsi="Arial" w:cs="Arial"/>
          <w:lang w:eastAsia="zh-TW"/>
        </w:rPr>
        <w:t xml:space="preserve"> AWS IAM </w:t>
      </w:r>
      <w:r w:rsidRPr="004C0BD5">
        <w:rPr>
          <w:rFonts w:ascii="Arial" w:eastAsia="微軟正黑體" w:hAnsi="Arial" w:cs="Arial"/>
          <w:lang w:eastAsia="zh-TW"/>
        </w:rPr>
        <w:t>用戶帳戶。此帳戶可用來正常通過</w:t>
      </w:r>
      <w:r w:rsidRPr="004C0BD5">
        <w:rPr>
          <w:rFonts w:ascii="Arial" w:eastAsia="微軟正黑體" w:hAnsi="Arial" w:cs="Arial"/>
          <w:lang w:eastAsia="zh-TW"/>
        </w:rPr>
        <w:t xml:space="preserve"> AWS </w:t>
      </w:r>
      <w:r w:rsidRPr="004C0BD5">
        <w:rPr>
          <w:rFonts w:ascii="Arial" w:eastAsia="微軟正黑體" w:hAnsi="Arial" w:cs="Arial"/>
          <w:lang w:eastAsia="zh-TW"/>
        </w:rPr>
        <w:t>管理控制台和</w:t>
      </w:r>
      <w:r w:rsidRPr="004C0BD5">
        <w:rPr>
          <w:rFonts w:ascii="Arial" w:eastAsia="微軟正黑體" w:hAnsi="Arial" w:cs="Arial"/>
          <w:lang w:eastAsia="zh-TW"/>
        </w:rPr>
        <w:t xml:space="preserve"> AWS CLI </w:t>
      </w:r>
      <w:r w:rsidRPr="004C0BD5">
        <w:rPr>
          <w:rFonts w:ascii="Arial" w:eastAsia="微軟正黑體" w:hAnsi="Arial" w:cs="Arial"/>
          <w:lang w:eastAsia="zh-TW"/>
        </w:rPr>
        <w:t>登入。</w:t>
      </w:r>
    </w:p>
    <w:p w14:paraId="04554134" w14:textId="77777777" w:rsidR="00B26643" w:rsidRPr="004C0BD5" w:rsidRDefault="00B26643" w:rsidP="00B8686E">
      <w:pPr>
        <w:pStyle w:val="3"/>
        <w:rPr>
          <w:rFonts w:ascii="Arial" w:eastAsia="微軟正黑體" w:hAnsi="Arial" w:cs="Arial"/>
          <w:lang w:eastAsia="zh-TW"/>
        </w:rPr>
      </w:pPr>
      <w:bookmarkStart w:id="18" w:name="required-user-account-permissions"/>
      <w:r w:rsidRPr="004C0BD5">
        <w:rPr>
          <w:rFonts w:ascii="Arial" w:eastAsia="微軟正黑體" w:hAnsi="Arial" w:cs="Arial"/>
          <w:lang w:eastAsia="zh-TW"/>
        </w:rPr>
        <w:t>所需的用戶帳戶權限</w:t>
      </w:r>
    </w:p>
    <w:p w14:paraId="55B322C9" w14:textId="77777777" w:rsidR="00B26643" w:rsidRPr="004C0BD5" w:rsidRDefault="00B26643">
      <w:pPr>
        <w:pStyle w:val="FirstParagraph"/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應為用戶帳戶分配以下</w:t>
      </w:r>
      <w:r w:rsidRPr="004C0BD5">
        <w:rPr>
          <w:rFonts w:ascii="Arial" w:eastAsia="微軟正黑體" w:hAnsi="Arial" w:cs="Arial"/>
          <w:lang w:eastAsia="zh-TW"/>
        </w:rPr>
        <w:t xml:space="preserve"> AWS </w:t>
      </w:r>
      <w:r w:rsidRPr="004C0BD5">
        <w:rPr>
          <w:rFonts w:ascii="Arial" w:eastAsia="微軟正黑體" w:hAnsi="Arial" w:cs="Arial"/>
          <w:lang w:eastAsia="zh-TW"/>
        </w:rPr>
        <w:t>管理的策略，以確保完整的評估能力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30"/>
        <w:gridCol w:w="3741"/>
        <w:gridCol w:w="2189"/>
      </w:tblGrid>
      <w:tr w:rsidR="00B26643" w:rsidRPr="004C0BD5" w14:paraId="1707152D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10" w:type="dxa"/>
          </w:tcPr>
          <w:p w14:paraId="544A558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策略</w:t>
            </w:r>
          </w:p>
        </w:tc>
        <w:tc>
          <w:tcPr>
            <w:tcW w:w="3828" w:type="dxa"/>
          </w:tcPr>
          <w:p w14:paraId="42BF710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目的</w:t>
            </w:r>
          </w:p>
        </w:tc>
        <w:tc>
          <w:tcPr>
            <w:tcW w:w="2238" w:type="dxa"/>
          </w:tcPr>
          <w:p w14:paraId="4560361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PCI DS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要求</w:t>
            </w:r>
          </w:p>
        </w:tc>
      </w:tr>
      <w:tr w:rsidR="00B26643" w:rsidRPr="004C0BD5" w14:paraId="100CD977" w14:textId="77777777" w:rsidTr="006030F5">
        <w:tc>
          <w:tcPr>
            <w:tcW w:w="3510" w:type="dxa"/>
          </w:tcPr>
          <w:p w14:paraId="05C4218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ReadOnlyAccess</w:t>
            </w:r>
          </w:p>
        </w:tc>
        <w:tc>
          <w:tcPr>
            <w:tcW w:w="3828" w:type="dxa"/>
          </w:tcPr>
          <w:p w14:paraId="504660FA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基本的唯讀存取大多數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 xml:space="preserve"> AWS 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資源</w:t>
            </w:r>
          </w:p>
        </w:tc>
        <w:tc>
          <w:tcPr>
            <w:tcW w:w="2238" w:type="dxa"/>
          </w:tcPr>
          <w:p w14:paraId="37032E1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Multiple</w:t>
            </w:r>
          </w:p>
        </w:tc>
      </w:tr>
      <w:tr w:rsidR="00B26643" w:rsidRPr="004C0BD5" w14:paraId="01553AB9" w14:textId="77777777" w:rsidTr="006030F5">
        <w:tc>
          <w:tcPr>
            <w:tcW w:w="3510" w:type="dxa"/>
          </w:tcPr>
          <w:p w14:paraId="57FF764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SecurityAudit</w:t>
            </w:r>
          </w:p>
        </w:tc>
        <w:tc>
          <w:tcPr>
            <w:tcW w:w="3828" w:type="dxa"/>
          </w:tcPr>
          <w:p w14:paraId="7E69900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  <w:lang w:eastAsia="zh-TW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>存取與安全相關的資訊</w:t>
            </w:r>
            <w:r w:rsidRPr="004C0BD5">
              <w:rPr>
                <w:rFonts w:ascii="Arial" w:eastAsia="微軟正黑體" w:hAnsi="Arial" w:cs="Arial"/>
                <w:sz w:val="20"/>
                <w:szCs w:val="20"/>
                <w:lang w:eastAsia="zh-TW"/>
              </w:rPr>
              <w:tab/>
            </w:r>
          </w:p>
        </w:tc>
        <w:tc>
          <w:tcPr>
            <w:tcW w:w="2238" w:type="dxa"/>
          </w:tcPr>
          <w:p w14:paraId="32C66D2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7.1, 7.2, 8.1, 11.3</w:t>
            </w:r>
          </w:p>
        </w:tc>
      </w:tr>
      <w:tr w:rsidR="00B26643" w:rsidRPr="004C0BD5" w14:paraId="6BBBEA9C" w14:textId="77777777" w:rsidTr="006030F5">
        <w:tc>
          <w:tcPr>
            <w:tcW w:w="3510" w:type="dxa"/>
          </w:tcPr>
          <w:p w14:paraId="3DBA735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mazonInspector2ReadOnlyAccess</w:t>
            </w:r>
          </w:p>
        </w:tc>
        <w:tc>
          <w:tcPr>
            <w:tcW w:w="3828" w:type="dxa"/>
          </w:tcPr>
          <w:p w14:paraId="34E8C4C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Inspector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漏洞發現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60D1CD4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6.3, 11.3</w:t>
            </w:r>
          </w:p>
        </w:tc>
      </w:tr>
      <w:tr w:rsidR="00B26643" w:rsidRPr="004C0BD5" w14:paraId="42F9F9F3" w14:textId="77777777" w:rsidTr="006030F5">
        <w:tc>
          <w:tcPr>
            <w:tcW w:w="3510" w:type="dxa"/>
          </w:tcPr>
          <w:p w14:paraId="2324652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mazonGuardDutyReadOnlyAccess</w:t>
            </w:r>
          </w:p>
        </w:tc>
        <w:tc>
          <w:tcPr>
            <w:tcW w:w="3828" w:type="dxa"/>
          </w:tcPr>
          <w:p w14:paraId="4648393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GuardDuty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安全發現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5BC8D757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0.6, 11.4</w:t>
            </w:r>
          </w:p>
        </w:tc>
      </w:tr>
      <w:tr w:rsidR="00B26643" w:rsidRPr="004C0BD5" w14:paraId="0D5A6DA2" w14:textId="77777777" w:rsidTr="006030F5">
        <w:tc>
          <w:tcPr>
            <w:tcW w:w="3510" w:type="dxa"/>
          </w:tcPr>
          <w:p w14:paraId="0AF6B4D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CloudWatchReadOnlyAccess</w:t>
            </w:r>
          </w:p>
        </w:tc>
        <w:tc>
          <w:tcPr>
            <w:tcW w:w="3828" w:type="dxa"/>
          </w:tcPr>
          <w:p w14:paraId="3584ACF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監控與指標資料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3DEB77A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0.4, 10.6, 11.5</w:t>
            </w:r>
          </w:p>
        </w:tc>
      </w:tr>
      <w:tr w:rsidR="00B26643" w:rsidRPr="004C0BD5" w14:paraId="09D01E41" w14:textId="77777777" w:rsidTr="006030F5">
        <w:tc>
          <w:tcPr>
            <w:tcW w:w="3510" w:type="dxa"/>
          </w:tcPr>
          <w:p w14:paraId="612C8E2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WSCloudTrailReadOnlyAccess</w:t>
            </w:r>
          </w:p>
        </w:tc>
        <w:tc>
          <w:tcPr>
            <w:tcW w:w="3828" w:type="dxa"/>
          </w:tcPr>
          <w:p w14:paraId="0556781D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審計日誌資料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614AB35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0.2, 10.3, 10.5</w:t>
            </w:r>
          </w:p>
        </w:tc>
      </w:tr>
      <w:tr w:rsidR="00B26643" w:rsidRPr="004C0BD5" w14:paraId="76D59399" w14:textId="77777777" w:rsidTr="006030F5">
        <w:tc>
          <w:tcPr>
            <w:tcW w:w="3510" w:type="dxa"/>
          </w:tcPr>
          <w:p w14:paraId="102555D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WSConfigUserAccess</w:t>
            </w:r>
          </w:p>
        </w:tc>
        <w:tc>
          <w:tcPr>
            <w:tcW w:w="3828" w:type="dxa"/>
          </w:tcPr>
          <w:p w14:paraId="035A013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AWS Config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合規性資料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2EEDE0CB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.2.7, 2.2.1, 6.3.3</w:t>
            </w:r>
          </w:p>
        </w:tc>
      </w:tr>
      <w:tr w:rsidR="00B26643" w:rsidRPr="004C0BD5" w14:paraId="4DE5A354" w14:textId="77777777" w:rsidTr="006030F5">
        <w:tc>
          <w:tcPr>
            <w:tcW w:w="3510" w:type="dxa"/>
          </w:tcPr>
          <w:p w14:paraId="7A8C5C33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mazonVPCReadOnlyAccess</w:t>
            </w:r>
          </w:p>
        </w:tc>
        <w:tc>
          <w:tcPr>
            <w:tcW w:w="3828" w:type="dxa"/>
          </w:tcPr>
          <w:p w14:paraId="75BA0809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VPC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7CD336A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1.2, 1.3, 1.4</w:t>
            </w:r>
          </w:p>
        </w:tc>
      </w:tr>
      <w:tr w:rsidR="00B26643" w:rsidRPr="004C0BD5" w14:paraId="1AAFB2D0" w14:textId="77777777" w:rsidTr="006030F5">
        <w:tc>
          <w:tcPr>
            <w:tcW w:w="3510" w:type="dxa"/>
          </w:tcPr>
          <w:p w14:paraId="7DB79990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IAMReadOnlyAccess</w:t>
            </w:r>
          </w:p>
        </w:tc>
        <w:tc>
          <w:tcPr>
            <w:tcW w:w="3828" w:type="dxa"/>
          </w:tcPr>
          <w:p w14:paraId="078B378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IAM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02DE069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7.1, 7.2, 8.1, 8.3</w:t>
            </w:r>
          </w:p>
        </w:tc>
      </w:tr>
      <w:tr w:rsidR="00B26643" w:rsidRPr="004C0BD5" w14:paraId="731F356A" w14:textId="77777777" w:rsidTr="006030F5">
        <w:tc>
          <w:tcPr>
            <w:tcW w:w="3510" w:type="dxa"/>
          </w:tcPr>
          <w:p w14:paraId="616B94E1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mazonS3ReadOnlyAccess</w:t>
            </w:r>
          </w:p>
        </w:tc>
        <w:tc>
          <w:tcPr>
            <w:tcW w:w="3828" w:type="dxa"/>
          </w:tcPr>
          <w:p w14:paraId="773B58DF" w14:textId="1DD59E50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S3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配置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3ACD5ABF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3.4, 9.4, 10.5</w:t>
            </w:r>
          </w:p>
        </w:tc>
      </w:tr>
      <w:tr w:rsidR="00B26643" w:rsidRPr="004C0BD5" w14:paraId="7D6A2D03" w14:textId="77777777" w:rsidTr="006030F5">
        <w:tc>
          <w:tcPr>
            <w:tcW w:w="3510" w:type="dxa"/>
          </w:tcPr>
          <w:p w14:paraId="0F511028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AWSSecurityHubReadOnlyAccess</w:t>
            </w:r>
          </w:p>
        </w:tc>
        <w:tc>
          <w:tcPr>
            <w:tcW w:w="3828" w:type="dxa"/>
          </w:tcPr>
          <w:p w14:paraId="33E590B2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存取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 xml:space="preserve"> Security Hub 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發現</w:t>
            </w:r>
            <w:r w:rsidRPr="004C0BD5">
              <w:rPr>
                <w:rFonts w:ascii="Arial" w:eastAsia="微軟正黑體" w:hAnsi="Arial" w:cs="Arial"/>
                <w:sz w:val="20"/>
                <w:szCs w:val="20"/>
              </w:rPr>
              <w:tab/>
            </w:r>
          </w:p>
        </w:tc>
        <w:tc>
          <w:tcPr>
            <w:tcW w:w="2238" w:type="dxa"/>
          </w:tcPr>
          <w:p w14:paraId="08ECBF0E" w14:textId="77777777" w:rsidR="00B26643" w:rsidRPr="004C0BD5" w:rsidRDefault="00B26643">
            <w:pPr>
              <w:pStyle w:val="Compact"/>
              <w:rPr>
                <w:rFonts w:ascii="Arial" w:eastAsia="微軟正黑體" w:hAnsi="Arial" w:cs="Arial"/>
                <w:sz w:val="20"/>
                <w:szCs w:val="20"/>
              </w:rPr>
            </w:pPr>
            <w:r w:rsidRPr="004C0BD5">
              <w:rPr>
                <w:rFonts w:ascii="Arial" w:eastAsia="微軟正黑體" w:hAnsi="Arial" w:cs="Arial"/>
                <w:sz w:val="20"/>
                <w:szCs w:val="20"/>
              </w:rPr>
              <w:t>6.3, 11.3, 11.4</w:t>
            </w:r>
          </w:p>
        </w:tc>
      </w:tr>
    </w:tbl>
    <w:p w14:paraId="6D4DBD61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19" w:name="custom-pci-assessor-policy"/>
      <w:bookmarkEnd w:id="18"/>
      <w:r w:rsidRPr="004C0BD5">
        <w:rPr>
          <w:rFonts w:ascii="Arial" w:eastAsia="微軟正黑體" w:hAnsi="Arial" w:cs="Arial"/>
          <w:lang w:eastAsia="zh-TW"/>
        </w:rPr>
        <w:lastRenderedPageBreak/>
        <w:t>自訂</w:t>
      </w:r>
      <w:r w:rsidRPr="004C0BD5">
        <w:rPr>
          <w:rFonts w:ascii="Arial" w:eastAsia="微軟正黑體" w:hAnsi="Arial" w:cs="Arial"/>
          <w:lang w:eastAsia="zh-TW"/>
        </w:rPr>
        <w:t xml:space="preserve"> PCI </w:t>
      </w:r>
      <w:r w:rsidRPr="004C0BD5">
        <w:rPr>
          <w:rFonts w:ascii="Arial" w:eastAsia="微軟正黑體" w:hAnsi="Arial" w:cs="Arial"/>
          <w:lang w:eastAsia="zh-TW"/>
        </w:rPr>
        <w:t>評估者策略</w:t>
      </w:r>
    </w:p>
    <w:p w14:paraId="5A6724A7" w14:textId="1641936E" w:rsidR="00B26643" w:rsidRPr="004C0BD5" w:rsidRDefault="00B26643">
      <w:pPr>
        <w:pStyle w:val="FirstParagraph"/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建議創建一個自訂的單一策略，而非分配多個預定義的策略，這樣可以更精確地授權評估所需的權限。此方法遵循最小權限原則</w:t>
      </w:r>
      <w:r w:rsidR="004239BA" w:rsidRPr="004C0BD5">
        <w:rPr>
          <w:rFonts w:ascii="Arial" w:eastAsia="微軟正黑體" w:hAnsi="Arial" w:cs="Arial"/>
          <w:lang w:eastAsia="zh-TW"/>
        </w:rPr>
        <w:t xml:space="preserve"> ( </w:t>
      </w:r>
      <w:r w:rsidRPr="004C0BD5">
        <w:rPr>
          <w:rFonts w:ascii="Arial" w:eastAsia="微軟正黑體" w:hAnsi="Arial" w:cs="Arial"/>
          <w:lang w:eastAsia="zh-TW"/>
        </w:rPr>
        <w:t>需求：</w:t>
      </w:r>
      <w:r w:rsidRPr="004C0BD5">
        <w:rPr>
          <w:rFonts w:ascii="Arial" w:eastAsia="微軟正黑體" w:hAnsi="Arial" w:cs="Arial"/>
          <w:lang w:eastAsia="zh-TW"/>
        </w:rPr>
        <w:t>7.2.1</w:t>
      </w:r>
      <w:r w:rsidR="004239BA" w:rsidRPr="004C0BD5">
        <w:rPr>
          <w:rFonts w:ascii="Arial" w:eastAsia="微軟正黑體" w:hAnsi="Arial" w:cs="Arial"/>
          <w:lang w:eastAsia="zh-TW"/>
        </w:rPr>
        <w:t>)</w:t>
      </w:r>
      <w:r w:rsidRPr="004C0BD5">
        <w:rPr>
          <w:rFonts w:ascii="Arial" w:eastAsia="微軟正黑體" w:hAnsi="Arial" w:cs="Arial"/>
          <w:lang w:eastAsia="zh-TW"/>
        </w:rPr>
        <w:t>，並確保能存取所有必要的資源進行完整的</w:t>
      </w:r>
      <w:r w:rsidRPr="004C0BD5">
        <w:rPr>
          <w:rFonts w:ascii="Arial" w:eastAsia="微軟正黑體" w:hAnsi="Arial" w:cs="Arial"/>
          <w:lang w:eastAsia="zh-TW"/>
        </w:rPr>
        <w:t xml:space="preserve"> PCI DSS </w:t>
      </w:r>
      <w:r w:rsidRPr="004C0BD5">
        <w:rPr>
          <w:rFonts w:ascii="Arial" w:eastAsia="微軟正黑體" w:hAnsi="Arial" w:cs="Arial"/>
          <w:lang w:eastAsia="zh-TW"/>
        </w:rPr>
        <w:t>評估：</w:t>
      </w:r>
    </w:p>
    <w:p w14:paraId="41F60298" w14:textId="77777777" w:rsidR="00B26643" w:rsidRPr="004C0BD5" w:rsidRDefault="00B26643">
      <w:pPr>
        <w:pStyle w:val="SourceCode"/>
        <w:rPr>
          <w:rFonts w:ascii="Arial" w:eastAsia="微軟正黑體" w:hAnsi="Arial" w:cs="Arial"/>
        </w:rPr>
      </w:pPr>
      <w:r w:rsidRPr="004C0BD5">
        <w:rPr>
          <w:rStyle w:val="FunctionTok"/>
          <w:rFonts w:ascii="Arial" w:eastAsia="微軟正黑體" w:hAnsi="Arial" w:cs="Arial"/>
        </w:rPr>
        <w:t>{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DataTypeTok"/>
          <w:rFonts w:ascii="Arial" w:eastAsia="微軟正黑體" w:hAnsi="Arial" w:cs="Arial"/>
        </w:rPr>
        <w:t>"Version"</w:t>
      </w:r>
      <w:r w:rsidRPr="004C0BD5">
        <w:rPr>
          <w:rStyle w:val="FunctionTok"/>
          <w:rFonts w:ascii="Arial" w:eastAsia="微軟正黑體" w:hAnsi="Arial" w:cs="Arial"/>
        </w:rPr>
        <w:t>: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2012-10-17"</w:t>
      </w:r>
      <w:r w:rsidRPr="004C0BD5">
        <w:rPr>
          <w:rStyle w:val="Function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DataTypeTok"/>
          <w:rFonts w:ascii="Arial" w:eastAsia="微軟正黑體" w:hAnsi="Arial" w:cs="Arial"/>
        </w:rPr>
        <w:t>"Statement"</w:t>
      </w:r>
      <w:r w:rsidRPr="004C0BD5">
        <w:rPr>
          <w:rStyle w:val="FunctionTok"/>
          <w:rFonts w:ascii="Arial" w:eastAsia="微軟正黑體" w:hAnsi="Arial" w:cs="Arial"/>
        </w:rPr>
        <w:t>: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OtherTok"/>
          <w:rFonts w:ascii="Arial" w:eastAsia="微軟正黑體" w:hAnsi="Arial" w:cs="Arial"/>
        </w:rPr>
        <w:t>[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</w:t>
      </w:r>
      <w:r w:rsidRPr="004C0BD5">
        <w:rPr>
          <w:rStyle w:val="FunctionTok"/>
          <w:rFonts w:ascii="Arial" w:eastAsia="微軟正黑體" w:hAnsi="Arial" w:cs="Arial"/>
        </w:rPr>
        <w:t>{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</w:t>
      </w:r>
      <w:r w:rsidRPr="004C0BD5">
        <w:rPr>
          <w:rStyle w:val="DataTypeTok"/>
          <w:rFonts w:ascii="Arial" w:eastAsia="微軟正黑體" w:hAnsi="Arial" w:cs="Arial"/>
        </w:rPr>
        <w:t>"Effect"</w:t>
      </w:r>
      <w:r w:rsidRPr="004C0BD5">
        <w:rPr>
          <w:rStyle w:val="FunctionTok"/>
          <w:rFonts w:ascii="Arial" w:eastAsia="微軟正黑體" w:hAnsi="Arial" w:cs="Arial"/>
        </w:rPr>
        <w:t>: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Allow"</w:t>
      </w:r>
      <w:r w:rsidRPr="004C0BD5">
        <w:rPr>
          <w:rStyle w:val="Function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</w:t>
      </w:r>
      <w:r w:rsidRPr="004C0BD5">
        <w:rPr>
          <w:rStyle w:val="DataTypeTok"/>
          <w:rFonts w:ascii="Arial" w:eastAsia="微軟正黑體" w:hAnsi="Arial" w:cs="Arial"/>
        </w:rPr>
        <w:t>"Action"</w:t>
      </w:r>
      <w:r w:rsidRPr="004C0BD5">
        <w:rPr>
          <w:rStyle w:val="FunctionTok"/>
          <w:rFonts w:ascii="Arial" w:eastAsia="微軟正黑體" w:hAnsi="Arial" w:cs="Arial"/>
        </w:rPr>
        <w:t>: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OtherTok"/>
          <w:rFonts w:ascii="Arial" w:eastAsia="微軟正黑體" w:hAnsi="Arial" w:cs="Arial"/>
        </w:rPr>
        <w:t>[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acm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acm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trail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trail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trail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trail:LookupEvents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watch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watch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loudwatch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onfig:BatchGetResourceConfig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onfig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onfig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config:SelectResourceConfig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c2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cr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cr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c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c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k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k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lasticloadbalancing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vent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event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guardduty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guardduty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am:GenerateCredentialReport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am:GenerateServiceLastAccessedDetails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am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am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am:SimulatePrincipalPolicy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nspector2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nspector2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inspector2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km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kms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km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lastRenderedPageBreak/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ambda:GetFunction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ambda:GetFunctionConfiguration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ambda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og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ogs:FilterLogEvents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ogs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ogs:StartQuery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ogs:StopQuery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logs:TestMetricFilter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macie2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macie2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macie2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organization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organization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rds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route53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route53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route53domains:GetDomainDetail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route53domain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3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3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ecretsmanager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ecretsmanager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ecurityhub:BatchGetSecurityControls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ecurityhub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ecurityhub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sm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sm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sm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hield:Describe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hield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hield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ns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sns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waf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waf:Lis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wafv2:Get*"</w:t>
      </w:r>
      <w:r w:rsidRPr="004C0BD5">
        <w:rPr>
          <w:rStyle w:val="Other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  </w:t>
      </w:r>
      <w:r w:rsidRPr="004C0BD5">
        <w:rPr>
          <w:rStyle w:val="StringTok"/>
          <w:rFonts w:ascii="Arial" w:eastAsia="微軟正黑體" w:hAnsi="Arial" w:cs="Arial"/>
        </w:rPr>
        <w:t>"wafv2:List*"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</w:t>
      </w:r>
      <w:r w:rsidRPr="004C0BD5">
        <w:rPr>
          <w:rStyle w:val="OtherTok"/>
          <w:rFonts w:ascii="Arial" w:eastAsia="微軟正黑體" w:hAnsi="Arial" w:cs="Arial"/>
        </w:rPr>
        <w:t>]</w:t>
      </w:r>
      <w:r w:rsidRPr="004C0BD5">
        <w:rPr>
          <w:rStyle w:val="FunctionTok"/>
          <w:rFonts w:ascii="Arial" w:eastAsia="微軟正黑體" w:hAnsi="Arial" w:cs="Arial"/>
        </w:rPr>
        <w:t>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  </w:t>
      </w:r>
      <w:r w:rsidRPr="004C0BD5">
        <w:rPr>
          <w:rStyle w:val="DataTypeTok"/>
          <w:rFonts w:ascii="Arial" w:eastAsia="微軟正黑體" w:hAnsi="Arial" w:cs="Arial"/>
        </w:rPr>
        <w:t>"Resource"</w:t>
      </w:r>
      <w:r w:rsidRPr="004C0BD5">
        <w:rPr>
          <w:rStyle w:val="FunctionTok"/>
          <w:rFonts w:ascii="Arial" w:eastAsia="微軟正黑體" w:hAnsi="Arial" w:cs="Arial"/>
        </w:rPr>
        <w:t>: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*"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  </w:t>
      </w:r>
      <w:r w:rsidRPr="004C0BD5">
        <w:rPr>
          <w:rStyle w:val="FunctionTok"/>
          <w:rFonts w:ascii="Arial" w:eastAsia="微軟正黑體" w:hAnsi="Arial" w:cs="Arial"/>
        </w:rPr>
        <w:t>}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OtherTok"/>
          <w:rFonts w:ascii="Arial" w:eastAsia="微軟正黑體" w:hAnsi="Arial" w:cs="Arial"/>
        </w:rPr>
        <w:t>]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FunctionTok"/>
          <w:rFonts w:ascii="Arial" w:eastAsia="微軟正黑體" w:hAnsi="Arial" w:cs="Arial"/>
        </w:rPr>
        <w:t>}</w:t>
      </w:r>
    </w:p>
    <w:p w14:paraId="15CE5897" w14:textId="77777777" w:rsidR="00B26643" w:rsidRPr="004C0BD5" w:rsidRDefault="00B26643">
      <w:pPr>
        <w:pStyle w:val="3"/>
        <w:rPr>
          <w:rFonts w:ascii="Arial" w:eastAsia="微軟正黑體" w:hAnsi="Arial" w:cs="Arial"/>
        </w:rPr>
      </w:pPr>
      <w:bookmarkStart w:id="20" w:name="creating-and-assigning-the-custom-policy"/>
      <w:bookmarkEnd w:id="19"/>
      <w:r w:rsidRPr="004C0BD5">
        <w:rPr>
          <w:rFonts w:ascii="Arial" w:eastAsia="微軟正黑體" w:hAnsi="Arial" w:cs="Arial"/>
        </w:rPr>
        <w:t>建立與指派自訂策略</w:t>
      </w:r>
    </w:p>
    <w:p w14:paraId="28294464" w14:textId="77777777" w:rsidR="00B26643" w:rsidRPr="004C0BD5" w:rsidRDefault="00B26643">
      <w:pPr>
        <w:pStyle w:val="SourceCode"/>
        <w:rPr>
          <w:rFonts w:ascii="Arial" w:eastAsia="微軟正黑體" w:hAnsi="Arial" w:cs="Arial"/>
        </w:rPr>
      </w:pP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創建本地</w:t>
      </w:r>
      <w:r w:rsidRPr="004C0BD5">
        <w:rPr>
          <w:rStyle w:val="CommentTok"/>
          <w:rFonts w:ascii="Arial" w:eastAsia="微軟正黑體" w:hAnsi="Arial" w:cs="Arial"/>
        </w:rPr>
        <w:t xml:space="preserve"> JSON </w:t>
      </w:r>
      <w:r w:rsidRPr="004C0BD5">
        <w:rPr>
          <w:rStyle w:val="CommentTok"/>
          <w:rFonts w:ascii="Arial" w:eastAsia="微軟正黑體" w:hAnsi="Arial" w:cs="Arial"/>
        </w:rPr>
        <w:t>文件，並將策略儲存於檔案中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FunctionTok"/>
          <w:rFonts w:ascii="Arial" w:eastAsia="微軟正黑體" w:hAnsi="Arial" w:cs="Arial"/>
        </w:rPr>
        <w:t>cat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 pci-assessor-policy.json </w:t>
      </w:r>
      <w:r w:rsidRPr="004C0BD5">
        <w:rPr>
          <w:rStyle w:val="OperatorTok"/>
          <w:rFonts w:ascii="Arial" w:eastAsia="微軟正黑體" w:hAnsi="Arial" w:cs="Arial"/>
        </w:rPr>
        <w:t>&lt;&lt; 'EOF'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>{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"Version": "2012-10-17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lastRenderedPageBreak/>
        <w:t xml:space="preserve">  "Statement": [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{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"Effect": "Allow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"Action": [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acm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acm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loudtrail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loudtrail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loudtrail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loudwatch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loudwatch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loudwatch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onfig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config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c2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cr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cr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cs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cs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ks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ks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elasticloadbalancing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guardduty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guardduty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iam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iam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inspector2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inspector2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kms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kms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kms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lambda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logs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logs:FilterLogEvents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logs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organizations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rds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route53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route53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route53domains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3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3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ecretsmanager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ecretsmanager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ecurityhub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ecurityhub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sm:Describe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sm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ssm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waf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waf:Lis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lastRenderedPageBreak/>
        <w:t xml:space="preserve">        "wafv2:Get*"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  "wafv2:List*"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],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  "Resource": "*"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  }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 xml:space="preserve">  ]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StringTok"/>
          <w:rFonts w:ascii="Arial" w:eastAsia="微軟正黑體" w:hAnsi="Arial" w:cs="Arial"/>
        </w:rPr>
        <w:t>}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OperatorTok"/>
          <w:rFonts w:ascii="Arial" w:eastAsia="微軟正黑體" w:hAnsi="Arial" w:cs="Arial"/>
        </w:rPr>
        <w:t>EOF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創建自訂策略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create-policy </w:t>
      </w:r>
      <w:r w:rsidRPr="004C0BD5">
        <w:rPr>
          <w:rStyle w:val="DataTypeTok"/>
          <w:rFonts w:ascii="Arial" w:eastAsia="微軟正黑體" w:hAnsi="Arial" w:cs="Arial"/>
        </w:rPr>
        <w:t>\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AttributeTok"/>
          <w:rFonts w:ascii="Arial" w:eastAsia="微軟正黑體" w:hAnsi="Arial" w:cs="Arial"/>
        </w:rPr>
        <w:t>--policy-name</w:t>
      </w:r>
      <w:r w:rsidRPr="004C0BD5">
        <w:rPr>
          <w:rStyle w:val="NormalTok"/>
          <w:rFonts w:ascii="Arial" w:eastAsia="微軟正黑體" w:hAnsi="Arial" w:cs="Arial"/>
        </w:rPr>
        <w:t xml:space="preserve"> PCI_DSS_Assessor </w:t>
      </w:r>
      <w:r w:rsidRPr="004C0BD5">
        <w:rPr>
          <w:rStyle w:val="DataTypeTok"/>
          <w:rFonts w:ascii="Arial" w:eastAsia="微軟正黑體" w:hAnsi="Arial" w:cs="Arial"/>
        </w:rPr>
        <w:t>\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AttributeTok"/>
          <w:rFonts w:ascii="Arial" w:eastAsia="微軟正黑體" w:hAnsi="Arial" w:cs="Arial"/>
        </w:rPr>
        <w:t>--policy-document</w:t>
      </w:r>
      <w:r w:rsidRPr="004C0BD5">
        <w:rPr>
          <w:rStyle w:val="NormalTok"/>
          <w:rFonts w:ascii="Arial" w:eastAsia="微軟正黑體" w:hAnsi="Arial" w:cs="Arial"/>
        </w:rPr>
        <w:t xml:space="preserve"> file://pci-assessor-policy.json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創建用於評估的用戶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create-user </w:t>
      </w:r>
      <w:r w:rsidRPr="004C0BD5">
        <w:rPr>
          <w:rStyle w:val="AttributeTok"/>
          <w:rFonts w:ascii="Arial" w:eastAsia="微軟正黑體" w:hAnsi="Arial" w:cs="Arial"/>
        </w:rPr>
        <w:t>--user-name</w:t>
      </w:r>
      <w:r w:rsidRPr="004C0BD5">
        <w:rPr>
          <w:rStyle w:val="NormalTok"/>
          <w:rFonts w:ascii="Arial" w:eastAsia="微軟正黑體" w:hAnsi="Arial" w:cs="Arial"/>
        </w:rPr>
        <w:t xml:space="preserve"> pci_assessor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將策略指派給該用戶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attach-user-policy </w:t>
      </w:r>
      <w:r w:rsidRPr="004C0BD5">
        <w:rPr>
          <w:rStyle w:val="DataTypeTok"/>
          <w:rFonts w:ascii="Arial" w:eastAsia="微軟正黑體" w:hAnsi="Arial" w:cs="Arial"/>
        </w:rPr>
        <w:t>\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AttributeTok"/>
          <w:rFonts w:ascii="Arial" w:eastAsia="微軟正黑體" w:hAnsi="Arial" w:cs="Arial"/>
        </w:rPr>
        <w:t>--user-name</w:t>
      </w:r>
      <w:r w:rsidRPr="004C0BD5">
        <w:rPr>
          <w:rStyle w:val="NormalTok"/>
          <w:rFonts w:ascii="Arial" w:eastAsia="微軟正黑體" w:hAnsi="Arial" w:cs="Arial"/>
        </w:rPr>
        <w:t xml:space="preserve"> pci_assessor </w:t>
      </w:r>
      <w:r w:rsidRPr="004C0BD5">
        <w:rPr>
          <w:rStyle w:val="DataTypeTok"/>
          <w:rFonts w:ascii="Arial" w:eastAsia="微軟正黑體" w:hAnsi="Arial" w:cs="Arial"/>
        </w:rPr>
        <w:t>\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NormalTok"/>
          <w:rFonts w:ascii="Arial" w:eastAsia="微軟正黑體" w:hAnsi="Arial" w:cs="Arial"/>
        </w:rPr>
        <w:t xml:space="preserve">  </w:t>
      </w:r>
      <w:r w:rsidRPr="004C0BD5">
        <w:rPr>
          <w:rStyle w:val="AttributeTok"/>
          <w:rFonts w:ascii="Arial" w:eastAsia="微軟正黑體" w:hAnsi="Arial" w:cs="Arial"/>
        </w:rPr>
        <w:t>--policy-arn</w:t>
      </w:r>
      <w:r w:rsidRPr="004C0BD5">
        <w:rPr>
          <w:rStyle w:val="NormalTok"/>
          <w:rFonts w:ascii="Arial" w:eastAsia="微軟正黑體" w:hAnsi="Arial" w:cs="Arial"/>
        </w:rPr>
        <w:t xml:space="preserve"> arn:aws:iam::ACCOUNT_ID:policy/PCI_DSS_Assessor</w:t>
      </w:r>
    </w:p>
    <w:p w14:paraId="52317842" w14:textId="77777777" w:rsidR="00B26643" w:rsidRPr="004C0BD5" w:rsidRDefault="00B26643">
      <w:pPr>
        <w:pStyle w:val="3"/>
        <w:rPr>
          <w:rFonts w:ascii="Arial" w:eastAsia="微軟正黑體" w:hAnsi="Arial" w:cs="Arial"/>
          <w:lang w:eastAsia="zh-TW"/>
        </w:rPr>
      </w:pPr>
      <w:bookmarkStart w:id="21" w:name="account-setup-verification"/>
      <w:bookmarkEnd w:id="20"/>
      <w:r w:rsidRPr="004C0BD5">
        <w:rPr>
          <w:rFonts w:ascii="Arial" w:eastAsia="微軟正黑體" w:hAnsi="Arial" w:cs="Arial"/>
          <w:lang w:eastAsia="zh-TW"/>
        </w:rPr>
        <w:t>帳戶設置驗證</w:t>
      </w:r>
    </w:p>
    <w:p w14:paraId="4EDF6434" w14:textId="77777777" w:rsidR="00B26643" w:rsidRPr="004C0BD5" w:rsidRDefault="00B26643">
      <w:pPr>
        <w:pStyle w:val="FirstParagraph"/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在策略分配後，通過測試以下關鍵服務的存取來驗證用戶是否擁有正確的存取權限，這些服務是進行</w:t>
      </w:r>
      <w:r w:rsidRPr="004C0BD5">
        <w:rPr>
          <w:rFonts w:ascii="Arial" w:eastAsia="微軟正黑體" w:hAnsi="Arial" w:cs="Arial"/>
          <w:lang w:eastAsia="zh-TW"/>
        </w:rPr>
        <w:t xml:space="preserve"> PCI DSS </w:t>
      </w:r>
      <w:r w:rsidRPr="004C0BD5">
        <w:rPr>
          <w:rFonts w:ascii="Arial" w:eastAsia="微軟正黑體" w:hAnsi="Arial" w:cs="Arial"/>
          <w:lang w:eastAsia="zh-TW"/>
        </w:rPr>
        <w:t>評估所需的：</w:t>
      </w:r>
    </w:p>
    <w:p w14:paraId="6B13EBC4" w14:textId="77777777" w:rsidR="00B26643" w:rsidRPr="004C0BD5" w:rsidRDefault="00B26643">
      <w:pPr>
        <w:pStyle w:val="SourceCode"/>
        <w:rPr>
          <w:rFonts w:ascii="Arial" w:eastAsia="微軟正黑體" w:hAnsi="Arial" w:cs="Arial"/>
        </w:rPr>
      </w:pP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創建評估者帳戶的訪問金鑰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create-access-key </w:t>
      </w:r>
      <w:r w:rsidRPr="004C0BD5">
        <w:rPr>
          <w:rStyle w:val="AttributeTok"/>
          <w:rFonts w:ascii="Arial" w:eastAsia="微軟正黑體" w:hAnsi="Arial" w:cs="Arial"/>
        </w:rPr>
        <w:t>--user-name</w:t>
      </w:r>
      <w:r w:rsidRPr="004C0BD5">
        <w:rPr>
          <w:rStyle w:val="NormalTok"/>
          <w:rFonts w:ascii="Arial" w:eastAsia="微軟正黑體" w:hAnsi="Arial" w:cs="Arial"/>
        </w:rPr>
        <w:t xml:space="preserve"> pci_assessor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使用新憑證配置</w:t>
      </w:r>
      <w:r w:rsidRPr="004C0BD5">
        <w:rPr>
          <w:rStyle w:val="CommentTok"/>
          <w:rFonts w:ascii="Arial" w:eastAsia="微軟正黑體" w:hAnsi="Arial" w:cs="Arial"/>
        </w:rPr>
        <w:t xml:space="preserve"> AWS CLI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configure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驗證網路安全控制的存取（需求</w:t>
      </w:r>
      <w:r w:rsidRPr="004C0BD5">
        <w:rPr>
          <w:rStyle w:val="CommentTok"/>
          <w:rFonts w:ascii="Arial" w:eastAsia="微軟正黑體" w:hAnsi="Arial" w:cs="Arial"/>
        </w:rPr>
        <w:t xml:space="preserve"> 1.x</w:t>
      </w:r>
      <w:r w:rsidRPr="004C0BD5">
        <w:rPr>
          <w:rStyle w:val="CommentTok"/>
          <w:rFonts w:ascii="Arial" w:eastAsia="微軟正黑體" w:hAnsi="Arial" w:cs="Arial"/>
        </w:rPr>
        <w:t>）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ec2 describe-security-group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ec2 describe-network-acl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ec2 describe-subnet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驗證系統配置資料的存取（需求</w:t>
      </w:r>
      <w:r w:rsidRPr="004C0BD5">
        <w:rPr>
          <w:rStyle w:val="CommentTok"/>
          <w:rFonts w:ascii="Arial" w:eastAsia="微軟正黑體" w:hAnsi="Arial" w:cs="Arial"/>
        </w:rPr>
        <w:t xml:space="preserve"> 2.x</w:t>
      </w:r>
      <w:r w:rsidRPr="004C0BD5">
        <w:rPr>
          <w:rStyle w:val="CommentTok"/>
          <w:rFonts w:ascii="Arial" w:eastAsia="微軟正黑體" w:hAnsi="Arial" w:cs="Arial"/>
        </w:rPr>
        <w:t>）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ec2 describe-instance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rds describe-db-instance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驗證加密資料的存取（需求</w:t>
      </w:r>
      <w:r w:rsidRPr="004C0BD5">
        <w:rPr>
          <w:rStyle w:val="CommentTok"/>
          <w:rFonts w:ascii="Arial" w:eastAsia="微軟正黑體" w:hAnsi="Arial" w:cs="Arial"/>
        </w:rPr>
        <w:t xml:space="preserve"> 3.x</w:t>
      </w:r>
      <w:r w:rsidRPr="004C0BD5">
        <w:rPr>
          <w:rStyle w:val="CommentTok"/>
          <w:rFonts w:ascii="Arial" w:eastAsia="微軟正黑體" w:hAnsi="Arial" w:cs="Arial"/>
        </w:rPr>
        <w:t>）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kms list-key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s3 get-bucket-encryption </w:t>
      </w:r>
      <w:r w:rsidRPr="004C0BD5">
        <w:rPr>
          <w:rStyle w:val="AttributeTok"/>
          <w:rFonts w:ascii="Arial" w:eastAsia="微軟正黑體" w:hAnsi="Arial" w:cs="Arial"/>
        </w:rPr>
        <w:t>--bucket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OperatorTok"/>
          <w:rFonts w:ascii="Arial" w:eastAsia="微軟正黑體" w:hAnsi="Arial" w:cs="Arial"/>
        </w:rPr>
        <w:t>&lt;</w:t>
      </w:r>
      <w:r w:rsidRPr="004C0BD5">
        <w:rPr>
          <w:rStyle w:val="NormalTok"/>
          <w:rFonts w:ascii="Arial" w:eastAsia="微軟正黑體" w:hAnsi="Arial" w:cs="Arial"/>
        </w:rPr>
        <w:t>sample-bucket-name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 2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/dev/null </w:t>
      </w:r>
      <w:r w:rsidRPr="004C0BD5">
        <w:rPr>
          <w:rStyle w:val="KeywordTok"/>
          <w:rFonts w:ascii="Arial" w:eastAsia="微軟正黑體" w:hAnsi="Arial" w:cs="Arial"/>
        </w:rPr>
        <w:t>||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BuiltInTok"/>
          <w:rFonts w:ascii="Arial" w:eastAsia="微軟正黑體" w:hAnsi="Arial" w:cs="Arial"/>
        </w:rPr>
        <w:t>echo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Access verifi</w:t>
      </w:r>
      <w:r w:rsidRPr="004C0BD5">
        <w:rPr>
          <w:rStyle w:val="StringTok"/>
          <w:rFonts w:ascii="Arial" w:eastAsia="微軟正黑體" w:hAnsi="Arial" w:cs="Arial"/>
        </w:rPr>
        <w:lastRenderedPageBreak/>
        <w:t>ed"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驗證存取控制資料的存取（需求</w:t>
      </w:r>
      <w:r w:rsidRPr="004C0BD5">
        <w:rPr>
          <w:rStyle w:val="CommentTok"/>
          <w:rFonts w:ascii="Arial" w:eastAsia="微軟正黑體" w:hAnsi="Arial" w:cs="Arial"/>
        </w:rPr>
        <w:t xml:space="preserve"> 7.x, 8.x</w:t>
      </w:r>
      <w:r w:rsidRPr="004C0BD5">
        <w:rPr>
          <w:rStyle w:val="CommentTok"/>
          <w:rFonts w:ascii="Arial" w:eastAsia="微軟正黑體" w:hAnsi="Arial" w:cs="Arial"/>
        </w:rPr>
        <w:t>）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list-users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get-account-password-policy </w:t>
      </w:r>
      <w:r w:rsidRPr="004C0BD5">
        <w:rPr>
          <w:rStyle w:val="DecValTok"/>
          <w:rFonts w:ascii="Arial" w:eastAsia="微軟正黑體" w:hAnsi="Arial" w:cs="Arial"/>
        </w:rPr>
        <w:t>2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/dev/null </w:t>
      </w:r>
      <w:r w:rsidRPr="004C0BD5">
        <w:rPr>
          <w:rStyle w:val="KeywordTok"/>
          <w:rFonts w:ascii="Arial" w:eastAsia="微軟正黑體" w:hAnsi="Arial" w:cs="Arial"/>
        </w:rPr>
        <w:t>||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BuiltInTok"/>
          <w:rFonts w:ascii="Arial" w:eastAsia="微軟正黑體" w:hAnsi="Arial" w:cs="Arial"/>
        </w:rPr>
        <w:t>echo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Access verified"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驗證日誌與監控資料的存取（需求</w:t>
      </w:r>
      <w:r w:rsidRPr="004C0BD5">
        <w:rPr>
          <w:rStyle w:val="CommentTok"/>
          <w:rFonts w:ascii="Arial" w:eastAsia="微軟正黑體" w:hAnsi="Arial" w:cs="Arial"/>
        </w:rPr>
        <w:t xml:space="preserve"> 10.x</w:t>
      </w:r>
      <w:r w:rsidRPr="004C0BD5">
        <w:rPr>
          <w:rStyle w:val="CommentTok"/>
          <w:rFonts w:ascii="Arial" w:eastAsia="微軟正黑體" w:hAnsi="Arial" w:cs="Arial"/>
        </w:rPr>
        <w:t>）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cloudtrail describe-trail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logs describe-log-group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cloudwatch describe-alarm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驗證漏洞管理資料的存取（需求</w:t>
      </w:r>
      <w:r w:rsidRPr="004C0BD5">
        <w:rPr>
          <w:rStyle w:val="CommentTok"/>
          <w:rFonts w:ascii="Arial" w:eastAsia="微軟正黑體" w:hAnsi="Arial" w:cs="Arial"/>
        </w:rPr>
        <w:t xml:space="preserve"> 6.x, 11.x</w:t>
      </w:r>
      <w:r w:rsidRPr="004C0BD5">
        <w:rPr>
          <w:rStyle w:val="CommentTok"/>
          <w:rFonts w:ascii="Arial" w:eastAsia="微軟正黑體" w:hAnsi="Arial" w:cs="Arial"/>
        </w:rPr>
        <w:t>）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nspector2 list-finding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 </w:t>
      </w:r>
      <w:r w:rsidRPr="004C0BD5">
        <w:rPr>
          <w:rStyle w:val="DecValTok"/>
          <w:rFonts w:ascii="Arial" w:eastAsia="微軟正黑體" w:hAnsi="Arial" w:cs="Arial"/>
        </w:rPr>
        <w:t>2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/dev/null </w:t>
      </w:r>
      <w:r w:rsidRPr="004C0BD5">
        <w:rPr>
          <w:rStyle w:val="KeywordTok"/>
          <w:rFonts w:ascii="Arial" w:eastAsia="微軟正黑體" w:hAnsi="Arial" w:cs="Arial"/>
        </w:rPr>
        <w:t>||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BuiltInTok"/>
          <w:rFonts w:ascii="Arial" w:eastAsia="微軟正黑體" w:hAnsi="Arial" w:cs="Arial"/>
        </w:rPr>
        <w:t>echo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Access verified"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securityhub list-finding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 </w:t>
      </w:r>
      <w:r w:rsidRPr="004C0BD5">
        <w:rPr>
          <w:rStyle w:val="DecValTok"/>
          <w:rFonts w:ascii="Arial" w:eastAsia="微軟正黑體" w:hAnsi="Arial" w:cs="Arial"/>
        </w:rPr>
        <w:t>2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/dev/null </w:t>
      </w:r>
      <w:r w:rsidRPr="004C0BD5">
        <w:rPr>
          <w:rStyle w:val="KeywordTok"/>
          <w:rFonts w:ascii="Arial" w:eastAsia="微軟正黑體" w:hAnsi="Arial" w:cs="Arial"/>
        </w:rPr>
        <w:t>||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BuiltInTok"/>
          <w:rFonts w:ascii="Arial" w:eastAsia="微軟正黑體" w:hAnsi="Arial" w:cs="Arial"/>
        </w:rPr>
        <w:t>echo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Access verified"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guardduty list-findings </w:t>
      </w:r>
      <w:r w:rsidRPr="004C0BD5">
        <w:rPr>
          <w:rStyle w:val="AttributeTok"/>
          <w:rFonts w:ascii="Arial" w:eastAsia="微軟正黑體" w:hAnsi="Arial" w:cs="Arial"/>
        </w:rPr>
        <w:t>--region</w:t>
      </w:r>
      <w:r w:rsidRPr="004C0BD5">
        <w:rPr>
          <w:rStyle w:val="NormalTok"/>
          <w:rFonts w:ascii="Arial" w:eastAsia="微軟正黑體" w:hAnsi="Arial" w:cs="Arial"/>
        </w:rPr>
        <w:t xml:space="preserve"> us-east-1 </w:t>
      </w:r>
      <w:r w:rsidRPr="004C0BD5">
        <w:rPr>
          <w:rStyle w:val="AttributeTok"/>
          <w:rFonts w:ascii="Arial" w:eastAsia="微軟正黑體" w:hAnsi="Arial" w:cs="Arial"/>
        </w:rPr>
        <w:t>--max-items</w:t>
      </w:r>
      <w:r w:rsidRPr="004C0BD5">
        <w:rPr>
          <w:rStyle w:val="NormalTok"/>
          <w:rFonts w:ascii="Arial" w:eastAsia="微軟正黑體" w:hAnsi="Arial" w:cs="Arial"/>
        </w:rPr>
        <w:t xml:space="preserve"> 1 </w:t>
      </w:r>
      <w:r w:rsidRPr="004C0BD5">
        <w:rPr>
          <w:rStyle w:val="DecValTok"/>
          <w:rFonts w:ascii="Arial" w:eastAsia="微軟正黑體" w:hAnsi="Arial" w:cs="Arial"/>
        </w:rPr>
        <w:t>2</w:t>
      </w:r>
      <w:r w:rsidRPr="004C0BD5">
        <w:rPr>
          <w:rStyle w:val="OperatorTok"/>
          <w:rFonts w:ascii="Arial" w:eastAsia="微軟正黑體" w:hAnsi="Arial" w:cs="Arial"/>
        </w:rPr>
        <w:t>&gt;</w:t>
      </w:r>
      <w:r w:rsidRPr="004C0BD5">
        <w:rPr>
          <w:rStyle w:val="NormalTok"/>
          <w:rFonts w:ascii="Arial" w:eastAsia="微軟正黑體" w:hAnsi="Arial" w:cs="Arial"/>
        </w:rPr>
        <w:t xml:space="preserve">/dev/null </w:t>
      </w:r>
      <w:r w:rsidRPr="004C0BD5">
        <w:rPr>
          <w:rStyle w:val="KeywordTok"/>
          <w:rFonts w:ascii="Arial" w:eastAsia="微軟正黑體" w:hAnsi="Arial" w:cs="Arial"/>
        </w:rPr>
        <w:t>||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BuiltInTok"/>
          <w:rFonts w:ascii="Arial" w:eastAsia="微軟正黑體" w:hAnsi="Arial" w:cs="Arial"/>
        </w:rPr>
        <w:t>echo</w:t>
      </w:r>
      <w:r w:rsidRPr="004C0BD5">
        <w:rPr>
          <w:rStyle w:val="NormalTok"/>
          <w:rFonts w:ascii="Arial" w:eastAsia="微軟正黑體" w:hAnsi="Arial" w:cs="Arial"/>
        </w:rPr>
        <w:t xml:space="preserve"> </w:t>
      </w:r>
      <w:r w:rsidRPr="004C0BD5">
        <w:rPr>
          <w:rStyle w:val="StringTok"/>
          <w:rFonts w:ascii="Arial" w:eastAsia="微軟正黑體" w:hAnsi="Arial" w:cs="Arial"/>
        </w:rPr>
        <w:t>"Access verified"</w:t>
      </w:r>
      <w:r w:rsidRPr="004C0BD5">
        <w:rPr>
          <w:rFonts w:ascii="Arial" w:eastAsia="微軟正黑體" w:hAnsi="Arial" w:cs="Arial"/>
        </w:rPr>
        <w:br/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CommentTok"/>
          <w:rFonts w:ascii="Arial" w:eastAsia="微軟正黑體" w:hAnsi="Arial" w:cs="Arial"/>
        </w:rPr>
        <w:t xml:space="preserve"># </w:t>
      </w:r>
      <w:r w:rsidRPr="004C0BD5">
        <w:rPr>
          <w:rStyle w:val="CommentTok"/>
          <w:rFonts w:ascii="Arial" w:eastAsia="微軟正黑體" w:hAnsi="Arial" w:cs="Arial"/>
        </w:rPr>
        <w:t>列出已附加到用戶的策略以確認設置正確</w:t>
      </w:r>
      <w:r w:rsidRPr="004C0BD5">
        <w:rPr>
          <w:rFonts w:ascii="Arial" w:eastAsia="微軟正黑體" w:hAnsi="Arial" w:cs="Arial"/>
        </w:rPr>
        <w:br/>
      </w:r>
      <w:r w:rsidRPr="004C0BD5">
        <w:rPr>
          <w:rStyle w:val="ExtensionTok"/>
          <w:rFonts w:ascii="Arial" w:eastAsia="微軟正黑體" w:hAnsi="Arial" w:cs="Arial"/>
        </w:rPr>
        <w:t>aws</w:t>
      </w:r>
      <w:r w:rsidRPr="004C0BD5">
        <w:rPr>
          <w:rStyle w:val="NormalTok"/>
          <w:rFonts w:ascii="Arial" w:eastAsia="微軟正黑體" w:hAnsi="Arial" w:cs="Arial"/>
        </w:rPr>
        <w:t xml:space="preserve"> iam list-attached-user-policies </w:t>
      </w:r>
      <w:r w:rsidRPr="004C0BD5">
        <w:rPr>
          <w:rStyle w:val="AttributeTok"/>
          <w:rFonts w:ascii="Arial" w:eastAsia="微軟正黑體" w:hAnsi="Arial" w:cs="Arial"/>
        </w:rPr>
        <w:t>--user-name</w:t>
      </w:r>
      <w:r w:rsidRPr="004C0BD5">
        <w:rPr>
          <w:rStyle w:val="NormalTok"/>
          <w:rFonts w:ascii="Arial" w:eastAsia="微軟正黑體" w:hAnsi="Arial" w:cs="Arial"/>
        </w:rPr>
        <w:t xml:space="preserve"> pci_assessor</w:t>
      </w:r>
    </w:p>
    <w:p w14:paraId="7648A5FA" w14:textId="77777777" w:rsidR="00B26643" w:rsidRPr="004C0BD5" w:rsidRDefault="00B26643">
      <w:pPr>
        <w:pStyle w:val="FirstParagraph"/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  <w:lang w:eastAsia="zh-TW"/>
        </w:rPr>
        <w:t>這樣的全面測試方法可確保評估帳戶擁有正確的唯讀存取權限，並能夠對所有需要的系統進行完整的</w:t>
      </w:r>
      <w:r w:rsidRPr="004C0BD5">
        <w:rPr>
          <w:rFonts w:ascii="Arial" w:eastAsia="微軟正黑體" w:hAnsi="Arial" w:cs="Arial"/>
          <w:lang w:eastAsia="zh-TW"/>
        </w:rPr>
        <w:t xml:space="preserve"> PCI DSS 4.0 </w:t>
      </w:r>
      <w:r w:rsidRPr="004C0BD5">
        <w:rPr>
          <w:rFonts w:ascii="Arial" w:eastAsia="微軟正黑體" w:hAnsi="Arial" w:cs="Arial"/>
          <w:lang w:eastAsia="zh-TW"/>
        </w:rPr>
        <w:t>合規性驗證，涵蓋每個主要需求類別。</w:t>
      </w:r>
    </w:p>
    <w:p w14:paraId="5C1457B0" w14:textId="77777777" w:rsidR="00B26643" w:rsidRPr="004C0BD5" w:rsidRDefault="00B26643">
      <w:pPr>
        <w:pStyle w:val="3"/>
        <w:rPr>
          <w:rFonts w:ascii="Arial" w:eastAsia="微軟正黑體" w:hAnsi="Arial" w:cs="Arial"/>
        </w:rPr>
      </w:pPr>
      <w:bookmarkStart w:id="22" w:name="notes"/>
      <w:bookmarkEnd w:id="21"/>
      <w:r w:rsidRPr="004C0BD5">
        <w:rPr>
          <w:rFonts w:ascii="Arial" w:eastAsia="微軟正黑體" w:hAnsi="Arial" w:cs="Arial"/>
          <w:lang w:eastAsia="zh-TW"/>
        </w:rPr>
        <w:t>附註</w:t>
      </w:r>
    </w:p>
    <w:p w14:paraId="1374DC1F" w14:textId="4A6B388C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所有測試將在一台運行</w:t>
      </w:r>
      <w:r w:rsidRPr="004C0BD5">
        <w:rPr>
          <w:rFonts w:ascii="Arial" w:eastAsia="微軟正黑體" w:hAnsi="Arial" w:cs="Arial"/>
          <w:lang w:eastAsia="zh-TW"/>
        </w:rPr>
        <w:t xml:space="preserve"> Ubuntu 24.04 </w:t>
      </w:r>
      <w:r w:rsidRPr="004C0BD5">
        <w:rPr>
          <w:rFonts w:ascii="Arial" w:eastAsia="微軟正黑體" w:hAnsi="Arial" w:cs="Arial"/>
          <w:lang w:eastAsia="zh-TW"/>
        </w:rPr>
        <w:t>的虛擬機上執行，硬體規格如下：</w:t>
      </w:r>
    </w:p>
    <w:p w14:paraId="052D5B4B" w14:textId="77777777" w:rsidR="00B26643" w:rsidRPr="004C0BD5" w:rsidRDefault="00B26643">
      <w:pPr>
        <w:pStyle w:val="Compact"/>
        <w:numPr>
          <w:ilvl w:val="1"/>
          <w:numId w:val="3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</w:rPr>
        <w:t>8GB RAM</w:t>
      </w:r>
    </w:p>
    <w:p w14:paraId="38141168" w14:textId="77777777" w:rsidR="00B26643" w:rsidRPr="004C0BD5" w:rsidRDefault="00B26643">
      <w:pPr>
        <w:pStyle w:val="Compact"/>
        <w:numPr>
          <w:ilvl w:val="1"/>
          <w:numId w:val="3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</w:rPr>
        <w:t>2 CPUs</w:t>
      </w:r>
    </w:p>
    <w:p w14:paraId="74EC8F5B" w14:textId="77777777" w:rsidR="00B26643" w:rsidRPr="004C0BD5" w:rsidRDefault="00B26643">
      <w:pPr>
        <w:pStyle w:val="Compact"/>
        <w:numPr>
          <w:ilvl w:val="1"/>
          <w:numId w:val="3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</w:rPr>
        <w:t>50GB SSD</w:t>
      </w:r>
    </w:p>
    <w:p w14:paraId="32448853" w14:textId="6E566A0B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不會在任何</w:t>
      </w:r>
      <w:r w:rsidRPr="004C0BD5">
        <w:rPr>
          <w:rFonts w:ascii="Arial" w:eastAsia="微軟正黑體" w:hAnsi="Arial" w:cs="Arial"/>
          <w:lang w:eastAsia="zh-TW"/>
        </w:rPr>
        <w:t xml:space="preserve"> AWS </w:t>
      </w:r>
      <w:r w:rsidRPr="004C0BD5">
        <w:rPr>
          <w:rFonts w:ascii="Arial" w:eastAsia="微軟正黑體" w:hAnsi="Arial" w:cs="Arial"/>
          <w:lang w:eastAsia="zh-TW"/>
        </w:rPr>
        <w:t>系統中安裝工具。</w:t>
      </w:r>
    </w:p>
    <w:p w14:paraId="0A2EB225" w14:textId="07B71DE3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所有測試皆為非侵入性，並使用具有唯讀權限的</w:t>
      </w:r>
      <w:r w:rsidRPr="004C0BD5">
        <w:rPr>
          <w:rFonts w:ascii="Arial" w:eastAsia="微軟正黑體" w:hAnsi="Arial" w:cs="Arial"/>
          <w:lang w:eastAsia="zh-TW"/>
        </w:rPr>
        <w:t xml:space="preserve"> AWS </w:t>
      </w:r>
      <w:r w:rsidRPr="004C0BD5">
        <w:rPr>
          <w:rFonts w:ascii="Arial" w:eastAsia="微軟正黑體" w:hAnsi="Arial" w:cs="Arial"/>
          <w:lang w:eastAsia="zh-TW"/>
        </w:rPr>
        <w:t>帳戶執行。</w:t>
      </w:r>
    </w:p>
    <w:p w14:paraId="3C74EEB0" w14:textId="07657418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>主要使用</w:t>
      </w:r>
      <w:r w:rsidRPr="004C0BD5">
        <w:rPr>
          <w:rFonts w:ascii="Arial" w:eastAsia="微軟正黑體" w:hAnsi="Arial" w:cs="Arial"/>
          <w:lang w:eastAsia="zh-TW"/>
        </w:rPr>
        <w:t xml:space="preserve"> AWS CLI </w:t>
      </w:r>
      <w:r w:rsidRPr="004C0BD5">
        <w:rPr>
          <w:rFonts w:ascii="Arial" w:eastAsia="微軟正黑體" w:hAnsi="Arial" w:cs="Arial"/>
          <w:lang w:eastAsia="zh-TW"/>
        </w:rPr>
        <w:t>工具進行合規性驗證。</w:t>
      </w:r>
    </w:p>
    <w:p w14:paraId="6CF5A715" w14:textId="14B25ADB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  <w:lang w:eastAsia="zh-TW"/>
        </w:rPr>
        <w:t>所有提到的工具皆為開源且免費使用。</w:t>
      </w:r>
    </w:p>
    <w:p w14:paraId="2717C5F8" w14:textId="2FC279EB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  <w:lang w:eastAsia="zh-TW"/>
        </w:rPr>
        <w:t>此評估流程僅用於</w:t>
      </w:r>
      <w:r w:rsidRPr="004C0BD5">
        <w:rPr>
          <w:rFonts w:ascii="Arial" w:eastAsia="微軟正黑體" w:hAnsi="Arial" w:cs="Arial"/>
          <w:lang w:eastAsia="zh-TW"/>
        </w:rPr>
        <w:t xml:space="preserve"> PCI DSS 4.0 </w:t>
      </w:r>
      <w:r w:rsidRPr="004C0BD5">
        <w:rPr>
          <w:rFonts w:ascii="Arial" w:eastAsia="微軟正黑體" w:hAnsi="Arial" w:cs="Arial"/>
          <w:lang w:eastAsia="zh-TW"/>
        </w:rPr>
        <w:t>合規性驗證，非滲透測試。</w:t>
      </w:r>
    </w:p>
    <w:p w14:paraId="56127FF4" w14:textId="571DB054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  <w:lang w:eastAsia="zh-TW"/>
        </w:rPr>
        <w:t xml:space="preserve">AWS CLI </w:t>
      </w:r>
      <w:r w:rsidRPr="004C0BD5">
        <w:rPr>
          <w:rFonts w:ascii="Arial" w:eastAsia="微軟正黑體" w:hAnsi="Arial" w:cs="Arial"/>
          <w:lang w:eastAsia="zh-TW"/>
        </w:rPr>
        <w:t>指令為主要的驗證手段，開源工具則作為額外驗證補充。</w:t>
      </w:r>
    </w:p>
    <w:p w14:paraId="1EC38AB6" w14:textId="462F4F08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t xml:space="preserve">IAM </w:t>
      </w:r>
      <w:r w:rsidRPr="004C0BD5">
        <w:rPr>
          <w:rFonts w:ascii="Arial" w:eastAsia="微軟正黑體" w:hAnsi="Arial" w:cs="Arial"/>
          <w:lang w:eastAsia="zh-TW"/>
        </w:rPr>
        <w:t>權限配置遵循</w:t>
      </w:r>
      <w:r w:rsidRPr="004C0BD5">
        <w:rPr>
          <w:rFonts w:ascii="Arial" w:eastAsia="微軟正黑體" w:hAnsi="Arial" w:cs="Arial"/>
          <w:lang w:eastAsia="zh-TW"/>
        </w:rPr>
        <w:t xml:space="preserve"> PCI DSS 4.0 </w:t>
      </w:r>
      <w:r w:rsidRPr="004C0BD5">
        <w:rPr>
          <w:rFonts w:ascii="Arial" w:eastAsia="微軟正黑體" w:hAnsi="Arial" w:cs="Arial"/>
          <w:lang w:eastAsia="zh-TW"/>
        </w:rPr>
        <w:t>第</w:t>
      </w:r>
      <w:r w:rsidRPr="004C0BD5">
        <w:rPr>
          <w:rFonts w:ascii="Arial" w:eastAsia="微軟正黑體" w:hAnsi="Arial" w:cs="Arial"/>
          <w:lang w:eastAsia="zh-TW"/>
        </w:rPr>
        <w:t xml:space="preserve"> 7.2.1 </w:t>
      </w:r>
      <w:r w:rsidRPr="004C0BD5">
        <w:rPr>
          <w:rFonts w:ascii="Arial" w:eastAsia="微軟正黑體" w:hAnsi="Arial" w:cs="Arial"/>
          <w:lang w:eastAsia="zh-TW"/>
        </w:rPr>
        <w:t>條：最小權限原則。</w:t>
      </w:r>
    </w:p>
    <w:p w14:paraId="4EAD1E24" w14:textId="15D91D6A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</w:rPr>
        <w:t xml:space="preserve">AWS Config </w:t>
      </w:r>
      <w:r w:rsidRPr="004C0BD5">
        <w:rPr>
          <w:rFonts w:ascii="Arial" w:eastAsia="微軟正黑體" w:hAnsi="Arial" w:cs="Arial"/>
        </w:rPr>
        <w:t>規則與</w:t>
      </w:r>
      <w:r w:rsidRPr="004C0BD5">
        <w:rPr>
          <w:rFonts w:ascii="Arial" w:eastAsia="微軟正黑體" w:hAnsi="Arial" w:cs="Arial"/>
        </w:rPr>
        <w:t xml:space="preserve"> AWS Security Hub </w:t>
      </w:r>
      <w:r w:rsidRPr="004C0BD5">
        <w:rPr>
          <w:rFonts w:ascii="Arial" w:eastAsia="微軟正黑體" w:hAnsi="Arial" w:cs="Arial"/>
        </w:rPr>
        <w:t>可用於執行額外自動化的</w:t>
      </w:r>
      <w:r w:rsidRPr="004C0BD5">
        <w:rPr>
          <w:rFonts w:ascii="Arial" w:eastAsia="微軟正黑體" w:hAnsi="Arial" w:cs="Arial"/>
        </w:rPr>
        <w:t xml:space="preserve"> PCI DSS </w:t>
      </w:r>
      <w:r w:rsidRPr="004C0BD5">
        <w:rPr>
          <w:rFonts w:ascii="Arial" w:eastAsia="微軟正黑體" w:hAnsi="Arial" w:cs="Arial"/>
        </w:rPr>
        <w:t>合規性檢查。</w:t>
      </w:r>
    </w:p>
    <w:p w14:paraId="626A237E" w14:textId="21094690" w:rsidR="00B26643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4C0BD5">
        <w:rPr>
          <w:rFonts w:ascii="Arial" w:eastAsia="微軟正黑體" w:hAnsi="Arial" w:cs="Arial"/>
          <w:lang w:eastAsia="zh-TW"/>
        </w:rPr>
        <w:lastRenderedPageBreak/>
        <w:t>根據第</w:t>
      </w:r>
      <w:r w:rsidRPr="004C0BD5">
        <w:rPr>
          <w:rFonts w:ascii="Arial" w:eastAsia="微軟正黑體" w:hAnsi="Arial" w:cs="Arial"/>
          <w:lang w:eastAsia="zh-TW"/>
        </w:rPr>
        <w:t xml:space="preserve"> 11.3.2 </w:t>
      </w:r>
      <w:r w:rsidRPr="004C0BD5">
        <w:rPr>
          <w:rFonts w:ascii="Arial" w:eastAsia="微軟正黑體" w:hAnsi="Arial" w:cs="Arial"/>
          <w:lang w:eastAsia="zh-TW"/>
        </w:rPr>
        <w:t>項，仍需由通過認證的</w:t>
      </w:r>
      <w:r w:rsidRPr="004C0BD5">
        <w:rPr>
          <w:rFonts w:ascii="Arial" w:eastAsia="微軟正黑體" w:hAnsi="Arial" w:cs="Arial"/>
          <w:lang w:eastAsia="zh-TW"/>
        </w:rPr>
        <w:t xml:space="preserve"> ASV </w:t>
      </w:r>
      <w:r w:rsidRPr="004C0BD5">
        <w:rPr>
          <w:rFonts w:ascii="Arial" w:eastAsia="微軟正黑體" w:hAnsi="Arial" w:cs="Arial"/>
          <w:lang w:eastAsia="zh-TW"/>
        </w:rPr>
        <w:t>掃描供應商執行對外漏洞掃描。</w:t>
      </w:r>
    </w:p>
    <w:bookmarkEnd w:id="0"/>
    <w:bookmarkEnd w:id="17"/>
    <w:bookmarkEnd w:id="22"/>
    <w:p w14:paraId="067931E2" w14:textId="0DCB50D8" w:rsidR="007A3CE9" w:rsidRPr="004C0BD5" w:rsidRDefault="00B26643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4C0BD5">
        <w:rPr>
          <w:rFonts w:ascii="Arial" w:eastAsia="微軟正黑體" w:hAnsi="Arial" w:cs="Arial"/>
        </w:rPr>
        <w:t xml:space="preserve">AWS </w:t>
      </w:r>
      <w:r w:rsidRPr="004C0BD5">
        <w:rPr>
          <w:rFonts w:ascii="Arial" w:eastAsia="微軟正黑體" w:hAnsi="Arial" w:cs="Arial"/>
        </w:rPr>
        <w:t>原生服務如</w:t>
      </w:r>
      <w:r w:rsidRPr="004C0BD5">
        <w:rPr>
          <w:rFonts w:ascii="Arial" w:eastAsia="微軟正黑體" w:hAnsi="Arial" w:cs="Arial"/>
        </w:rPr>
        <w:t xml:space="preserve"> Amazon Inspector</w:t>
      </w:r>
      <w:r w:rsidRPr="004C0BD5">
        <w:rPr>
          <w:rFonts w:ascii="Arial" w:eastAsia="微軟正黑體" w:hAnsi="Arial" w:cs="Arial"/>
        </w:rPr>
        <w:t>、</w:t>
      </w:r>
      <w:r w:rsidRPr="004C0BD5">
        <w:rPr>
          <w:rFonts w:ascii="Arial" w:eastAsia="微軟正黑體" w:hAnsi="Arial" w:cs="Arial"/>
        </w:rPr>
        <w:t xml:space="preserve">GuardDuty </w:t>
      </w:r>
      <w:r w:rsidRPr="004C0BD5">
        <w:rPr>
          <w:rFonts w:ascii="Arial" w:eastAsia="微軟正黑體" w:hAnsi="Arial" w:cs="Arial"/>
        </w:rPr>
        <w:t>和</w:t>
      </w:r>
      <w:r w:rsidRPr="004C0BD5">
        <w:rPr>
          <w:rFonts w:ascii="Arial" w:eastAsia="微軟正黑體" w:hAnsi="Arial" w:cs="Arial"/>
        </w:rPr>
        <w:t xml:space="preserve"> Security Hub </w:t>
      </w:r>
      <w:r w:rsidRPr="004C0BD5">
        <w:rPr>
          <w:rFonts w:ascii="Arial" w:eastAsia="微軟正黑體" w:hAnsi="Arial" w:cs="Arial"/>
        </w:rPr>
        <w:t>可協助滿足</w:t>
      </w:r>
      <w:r w:rsidRPr="004C0BD5">
        <w:rPr>
          <w:rFonts w:ascii="Arial" w:eastAsia="微軟正黑體" w:hAnsi="Arial" w:cs="Arial"/>
        </w:rPr>
        <w:t xml:space="preserve"> </w:t>
      </w:r>
      <w:r w:rsidRPr="004C0BD5">
        <w:rPr>
          <w:rFonts w:ascii="Arial" w:eastAsia="微軟正黑體" w:hAnsi="Arial" w:cs="Arial"/>
        </w:rPr>
        <w:t>第</w:t>
      </w:r>
      <w:r w:rsidRPr="004C0BD5">
        <w:rPr>
          <w:rFonts w:ascii="Arial" w:eastAsia="微軟正黑體" w:hAnsi="Arial" w:cs="Arial"/>
        </w:rPr>
        <w:t xml:space="preserve"> 6.3.1</w:t>
      </w:r>
      <w:r w:rsidRPr="004C0BD5">
        <w:rPr>
          <w:rFonts w:ascii="Arial" w:eastAsia="微軟正黑體" w:hAnsi="Arial" w:cs="Arial"/>
        </w:rPr>
        <w:t>、</w:t>
      </w:r>
      <w:r w:rsidRPr="004C0BD5">
        <w:rPr>
          <w:rFonts w:ascii="Arial" w:eastAsia="微軟正黑體" w:hAnsi="Arial" w:cs="Arial"/>
        </w:rPr>
        <w:t>10.7.2</w:t>
      </w:r>
      <w:r w:rsidRPr="004C0BD5">
        <w:rPr>
          <w:rFonts w:ascii="Arial" w:eastAsia="微軟正黑體" w:hAnsi="Arial" w:cs="Arial"/>
        </w:rPr>
        <w:t>、</w:t>
      </w:r>
      <w:r w:rsidRPr="004C0BD5">
        <w:rPr>
          <w:rFonts w:ascii="Arial" w:eastAsia="微軟正黑體" w:hAnsi="Arial" w:cs="Arial"/>
        </w:rPr>
        <w:t xml:space="preserve">11.4.1 </w:t>
      </w:r>
      <w:r w:rsidRPr="004C0BD5">
        <w:rPr>
          <w:rFonts w:ascii="Arial" w:eastAsia="微軟正黑體" w:hAnsi="Arial" w:cs="Arial"/>
        </w:rPr>
        <w:t>條要求，但不能取代所有控制措施。</w:t>
      </w:r>
    </w:p>
    <w:sectPr w:rsidR="007A3CE9" w:rsidRPr="004C0BD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0ABD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DC2B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07EA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5897128">
    <w:abstractNumId w:val="0"/>
  </w:num>
  <w:num w:numId="2" w16cid:durableId="1262107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2954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3CE9"/>
    <w:rsid w:val="00131395"/>
    <w:rsid w:val="00291E64"/>
    <w:rsid w:val="002D35C3"/>
    <w:rsid w:val="003E1298"/>
    <w:rsid w:val="004239BA"/>
    <w:rsid w:val="004C0BD5"/>
    <w:rsid w:val="006030F5"/>
    <w:rsid w:val="007A3CE9"/>
    <w:rsid w:val="008337EF"/>
    <w:rsid w:val="00A9603D"/>
    <w:rsid w:val="00B26643"/>
    <w:rsid w:val="00B8686E"/>
    <w:rsid w:val="00BF1D15"/>
    <w:rsid w:val="00C239A8"/>
    <w:rsid w:val="00E70DF3"/>
    <w:rsid w:val="00ED2CD0"/>
    <w:rsid w:val="00F9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1DC7E"/>
  <w15:docId w15:val="{E3E6559F-43FB-E54F-97A6-4EA72752F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9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1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43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72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10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6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6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8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9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2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668A2-B950-4BB2-828D-0203B2FC3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3</Pages>
  <Words>2535</Words>
  <Characters>1445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 Li</dc:creator>
  <cp:keywords/>
  <cp:lastModifiedBy>Steve Li</cp:lastModifiedBy>
  <cp:revision>7</cp:revision>
  <dcterms:created xsi:type="dcterms:W3CDTF">2025-04-14T05:41:00Z</dcterms:created>
  <dcterms:modified xsi:type="dcterms:W3CDTF">2025-04-14T06:48:00Z</dcterms:modified>
</cp:coreProperties>
</file>